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2E026" w14:textId="5015D8E5" w:rsidR="00B4760F" w:rsidRPr="000745F7" w:rsidRDefault="00B4760F" w:rsidP="000E7A59">
      <w:pPr>
        <w:pStyle w:val="NoSpacing"/>
        <w:jc w:val="center"/>
        <w:rPr>
          <w:b/>
          <w:bCs/>
          <w:sz w:val="28"/>
          <w:szCs w:val="28"/>
        </w:rPr>
      </w:pPr>
      <w:r w:rsidRPr="000745F7">
        <w:rPr>
          <w:b/>
          <w:bCs/>
          <w:sz w:val="28"/>
          <w:szCs w:val="28"/>
        </w:rPr>
        <w:t xml:space="preserve">Senior Adult </w:t>
      </w:r>
      <w:r w:rsidR="00043277" w:rsidRPr="000745F7">
        <w:rPr>
          <w:b/>
          <w:bCs/>
          <w:sz w:val="28"/>
          <w:szCs w:val="28"/>
        </w:rPr>
        <w:t>Small Group Workshop</w:t>
      </w:r>
    </w:p>
    <w:p w14:paraId="7E6C27F7" w14:textId="24BB6A57" w:rsidR="00B4760F" w:rsidRPr="000745F7" w:rsidRDefault="00B4760F" w:rsidP="00096718">
      <w:pPr>
        <w:rPr>
          <w:rFonts w:cs="Arial"/>
          <w:sz w:val="22"/>
        </w:rPr>
      </w:pPr>
      <w:r w:rsidRPr="000745F7">
        <w:rPr>
          <w:rFonts w:cs="Arial"/>
          <w:sz w:val="22"/>
        </w:rPr>
        <w:t>Dr. Bruce Hitchcock</w:t>
      </w:r>
    </w:p>
    <w:p w14:paraId="74B50716" w14:textId="26585570" w:rsidR="00B4760F" w:rsidRPr="000B0B1A" w:rsidRDefault="001E163F" w:rsidP="000E7A59">
      <w:pPr>
        <w:pStyle w:val="Heading2"/>
        <w:jc w:val="center"/>
        <w:rPr>
          <w:b w:val="0"/>
          <w:bCs w:val="0"/>
          <w:color w:val="auto"/>
        </w:rPr>
      </w:pPr>
      <w:r w:rsidRPr="000B0B1A">
        <w:rPr>
          <w:b w:val="0"/>
          <w:bCs w:val="0"/>
          <w:color w:val="auto"/>
        </w:rPr>
        <w:t xml:space="preserve">THE </w:t>
      </w:r>
      <w:r w:rsidR="00B4760F" w:rsidRPr="000B0B1A">
        <w:rPr>
          <w:b w:val="0"/>
          <w:bCs w:val="0"/>
          <w:color w:val="auto"/>
        </w:rPr>
        <w:t xml:space="preserve">BASICS OF </w:t>
      </w:r>
      <w:r w:rsidR="00DA28C6" w:rsidRPr="000B0B1A">
        <w:rPr>
          <w:b w:val="0"/>
          <w:bCs w:val="0"/>
          <w:color w:val="auto"/>
        </w:rPr>
        <w:t xml:space="preserve">Senior </w:t>
      </w:r>
      <w:r w:rsidR="00B4760F" w:rsidRPr="000B0B1A">
        <w:rPr>
          <w:b w:val="0"/>
          <w:bCs w:val="0"/>
          <w:color w:val="auto"/>
        </w:rPr>
        <w:t xml:space="preserve">SMALL GROUP </w:t>
      </w:r>
      <w:r w:rsidRPr="000B0B1A">
        <w:rPr>
          <w:b w:val="0"/>
          <w:bCs w:val="0"/>
          <w:color w:val="auto"/>
        </w:rPr>
        <w:t>LEADERSHIP</w:t>
      </w:r>
    </w:p>
    <w:p w14:paraId="43F02296" w14:textId="29B55911" w:rsidR="00752550" w:rsidRDefault="00752550" w:rsidP="00096718">
      <w:pPr>
        <w:ind w:left="360" w:hanging="360"/>
        <w:rPr>
          <w:rFonts w:cs="Arial"/>
          <w:sz w:val="22"/>
        </w:rPr>
      </w:pPr>
      <w:r>
        <w:rPr>
          <w:rFonts w:cs="Arial"/>
          <w:sz w:val="22"/>
        </w:rPr>
        <w:t>Introduct</w:t>
      </w:r>
      <w:r w:rsidR="0086034A">
        <w:rPr>
          <w:rFonts w:cs="Arial"/>
          <w:sz w:val="22"/>
        </w:rPr>
        <w:t>i</w:t>
      </w:r>
      <w:r>
        <w:rPr>
          <w:rFonts w:cs="Arial"/>
          <w:sz w:val="22"/>
        </w:rPr>
        <w:t>on:</w:t>
      </w:r>
    </w:p>
    <w:p w14:paraId="7D94D90B" w14:textId="09F981AB" w:rsidR="001E163F" w:rsidRPr="006058EC" w:rsidRDefault="001E163F" w:rsidP="00096718">
      <w:pPr>
        <w:ind w:left="360" w:hanging="360"/>
        <w:rPr>
          <w:rFonts w:cs="Arial"/>
          <w:sz w:val="22"/>
        </w:rPr>
      </w:pPr>
      <w:r w:rsidRPr="006058EC">
        <w:rPr>
          <w:rFonts w:cs="Arial"/>
          <w:sz w:val="22"/>
        </w:rPr>
        <w:t xml:space="preserve">Opening Prayer: </w:t>
      </w:r>
    </w:p>
    <w:p w14:paraId="7526ABB1" w14:textId="6D88D6FD" w:rsidR="00B23316" w:rsidRDefault="0096142A" w:rsidP="00096718">
      <w:pPr>
        <w:ind w:left="360" w:hanging="360"/>
        <w:rPr>
          <w:rFonts w:cs="Arial"/>
          <w:sz w:val="22"/>
        </w:rPr>
      </w:pPr>
      <w:r w:rsidRPr="006058EC">
        <w:rPr>
          <w:rFonts w:cs="Arial"/>
          <w:sz w:val="22"/>
        </w:rPr>
        <w:t xml:space="preserve">I. </w:t>
      </w:r>
      <w:r w:rsidR="00B23316">
        <w:rPr>
          <w:rFonts w:cs="Arial"/>
          <w:sz w:val="22"/>
        </w:rPr>
        <w:t xml:space="preserve">THE POWER TO PERFORM </w:t>
      </w:r>
    </w:p>
    <w:p w14:paraId="35AC9934" w14:textId="560967A5" w:rsidR="00B23316" w:rsidRDefault="00B23316" w:rsidP="00B23316">
      <w:pPr>
        <w:ind w:left="360"/>
        <w:rPr>
          <w:rFonts w:cs="Arial"/>
          <w:sz w:val="22"/>
        </w:rPr>
      </w:pPr>
      <w:r>
        <w:rPr>
          <w:rFonts w:cs="Arial"/>
          <w:sz w:val="22"/>
        </w:rPr>
        <w:t xml:space="preserve">The power comes from: </w:t>
      </w:r>
      <w:r>
        <w:rPr>
          <w:rFonts w:cs="Arial"/>
          <w:sz w:val="22"/>
        </w:rPr>
        <w:t>_________________________________________________________________</w:t>
      </w:r>
    </w:p>
    <w:p w14:paraId="64B0DD93" w14:textId="0489F9FF" w:rsidR="00B23316" w:rsidRDefault="00B23316" w:rsidP="00B23316">
      <w:pPr>
        <w:ind w:left="360"/>
        <w:rPr>
          <w:rFonts w:cs="Arial"/>
          <w:sz w:val="22"/>
        </w:rPr>
      </w:pPr>
      <w:r>
        <w:rPr>
          <w:rFonts w:cs="Arial"/>
          <w:sz w:val="22"/>
        </w:rPr>
        <w:t xml:space="preserve">Basic Issues: </w:t>
      </w:r>
      <w:r>
        <w:rPr>
          <w:rFonts w:cs="Arial"/>
          <w:sz w:val="22"/>
        </w:rPr>
        <w:t>________________________________________________________________________</w:t>
      </w:r>
      <w:r>
        <w:rPr>
          <w:rFonts w:cs="Arial"/>
          <w:sz w:val="22"/>
        </w:rPr>
        <w:t>_</w:t>
      </w:r>
    </w:p>
    <w:p w14:paraId="0B5F367B" w14:textId="56411E44" w:rsidR="00B23316" w:rsidRDefault="00B23316" w:rsidP="00B23316">
      <w:pPr>
        <w:ind w:left="360"/>
        <w:rPr>
          <w:rFonts w:cs="Arial"/>
          <w:sz w:val="22"/>
        </w:rPr>
      </w:pPr>
      <w:r>
        <w:rPr>
          <w:rFonts w:cs="Arial"/>
          <w:sz w:val="22"/>
        </w:rPr>
        <w:t>____________________________________________________________________________________</w:t>
      </w:r>
    </w:p>
    <w:p w14:paraId="6FDEDB81" w14:textId="41BC4BEE" w:rsidR="00B23316" w:rsidRDefault="00B23316" w:rsidP="00B23316">
      <w:pPr>
        <w:ind w:left="360"/>
        <w:rPr>
          <w:rFonts w:cs="Arial"/>
          <w:sz w:val="22"/>
        </w:rPr>
      </w:pPr>
      <w:r>
        <w:rPr>
          <w:rFonts w:cs="Arial"/>
          <w:sz w:val="22"/>
        </w:rPr>
        <w:t>__</w:t>
      </w:r>
      <w:r>
        <w:rPr>
          <w:rFonts w:cs="Arial"/>
          <w:sz w:val="22"/>
        </w:rPr>
        <w:t>__________</w:t>
      </w:r>
      <w:r>
        <w:rPr>
          <w:rFonts w:cs="Arial"/>
          <w:sz w:val="22"/>
        </w:rPr>
        <w:t>______________________________________________________________________</w:t>
      </w:r>
      <w:r>
        <w:rPr>
          <w:rFonts w:cs="Arial"/>
          <w:sz w:val="22"/>
        </w:rPr>
        <w:t>__</w:t>
      </w:r>
    </w:p>
    <w:p w14:paraId="3DCE7E81" w14:textId="4A0CEC37" w:rsidR="00181351" w:rsidRPr="006058EC" w:rsidRDefault="00B23316" w:rsidP="00096718">
      <w:pPr>
        <w:ind w:left="360" w:hanging="360"/>
        <w:rPr>
          <w:rFonts w:cs="Arial"/>
          <w:sz w:val="22"/>
        </w:rPr>
      </w:pPr>
      <w:r>
        <w:rPr>
          <w:rFonts w:cs="Arial"/>
          <w:sz w:val="22"/>
        </w:rPr>
        <w:t xml:space="preserve">2. </w:t>
      </w:r>
      <w:r w:rsidR="0096142A" w:rsidRPr="006058EC">
        <w:rPr>
          <w:rFonts w:cs="Arial"/>
          <w:sz w:val="22"/>
          <w:u w:val="single"/>
        </w:rPr>
        <w:t>KNOW YOUR PURPOSE</w:t>
      </w:r>
    </w:p>
    <w:p w14:paraId="38E46EDE" w14:textId="77777777" w:rsidR="000B0B1A" w:rsidRPr="006058EC" w:rsidRDefault="000B0B1A" w:rsidP="00096718">
      <w:pPr>
        <w:ind w:left="360"/>
        <w:rPr>
          <w:rFonts w:cs="Arial"/>
          <w:sz w:val="22"/>
        </w:rPr>
      </w:pPr>
    </w:p>
    <w:p w14:paraId="6030CD49" w14:textId="14CDC9D6" w:rsidR="000B0B1A" w:rsidRPr="006058EC" w:rsidRDefault="000745F7" w:rsidP="00096718">
      <w:pPr>
        <w:ind w:left="360"/>
        <w:rPr>
          <w:rFonts w:cs="Arial"/>
          <w:sz w:val="22"/>
        </w:rPr>
      </w:pPr>
      <w:r w:rsidRPr="006058EC">
        <w:rPr>
          <w:rFonts w:cs="Arial"/>
          <w:sz w:val="22"/>
        </w:rPr>
        <w:t>Evangelism:</w:t>
      </w:r>
      <w:r w:rsidR="00B23316">
        <w:rPr>
          <w:rFonts w:cs="Arial"/>
          <w:sz w:val="22"/>
        </w:rPr>
        <w:t xml:space="preserve"> Salvation of Unbelievers: _____________________________________________________</w:t>
      </w:r>
    </w:p>
    <w:p w14:paraId="36D45011" w14:textId="0F599E7B" w:rsidR="000745F7" w:rsidRPr="006058EC" w:rsidRDefault="000745F7" w:rsidP="00096718">
      <w:pPr>
        <w:ind w:left="630"/>
        <w:rPr>
          <w:rFonts w:cs="Arial"/>
          <w:sz w:val="22"/>
        </w:rPr>
      </w:pPr>
      <w:r w:rsidRPr="006058EC">
        <w:rPr>
          <w:rFonts w:cs="Arial"/>
          <w:sz w:val="22"/>
        </w:rPr>
        <w:t>First:</w:t>
      </w:r>
      <w:r w:rsidR="00B23316">
        <w:rPr>
          <w:rFonts w:cs="Arial"/>
          <w:sz w:val="22"/>
        </w:rPr>
        <w:t xml:space="preserve"> </w:t>
      </w:r>
      <w:r w:rsidR="00B23316">
        <w:rPr>
          <w:rFonts w:cs="Arial"/>
          <w:sz w:val="22"/>
        </w:rPr>
        <w:t>________________________________________________________________________</w:t>
      </w:r>
      <w:r w:rsidR="00B23316">
        <w:rPr>
          <w:rFonts w:cs="Arial"/>
          <w:sz w:val="22"/>
        </w:rPr>
        <w:t>______</w:t>
      </w:r>
    </w:p>
    <w:p w14:paraId="765F70BF" w14:textId="76574F47" w:rsidR="000745F7" w:rsidRPr="006058EC" w:rsidRDefault="000745F7" w:rsidP="00096718">
      <w:pPr>
        <w:ind w:left="630"/>
        <w:rPr>
          <w:rFonts w:cs="Arial"/>
          <w:sz w:val="22"/>
        </w:rPr>
      </w:pPr>
      <w:r w:rsidRPr="006058EC">
        <w:rPr>
          <w:rFonts w:cs="Arial"/>
          <w:sz w:val="22"/>
        </w:rPr>
        <w:t>Second:</w:t>
      </w:r>
      <w:r w:rsidR="00B23316">
        <w:rPr>
          <w:rFonts w:cs="Arial"/>
          <w:sz w:val="22"/>
        </w:rPr>
        <w:t xml:space="preserve"> </w:t>
      </w:r>
      <w:r w:rsidR="00B23316">
        <w:rPr>
          <w:rFonts w:cs="Arial"/>
          <w:sz w:val="22"/>
        </w:rPr>
        <w:t>________________________________________________________________________</w:t>
      </w:r>
      <w:r w:rsidR="00B23316">
        <w:rPr>
          <w:rFonts w:cs="Arial"/>
          <w:sz w:val="22"/>
        </w:rPr>
        <w:t>___</w:t>
      </w:r>
    </w:p>
    <w:p w14:paraId="2C3D0195" w14:textId="79E72B57" w:rsidR="000745F7" w:rsidRPr="006058EC" w:rsidRDefault="000745F7" w:rsidP="00096718">
      <w:pPr>
        <w:ind w:left="360"/>
        <w:rPr>
          <w:rFonts w:cs="Arial"/>
          <w:sz w:val="22"/>
        </w:rPr>
      </w:pPr>
      <w:r w:rsidRPr="006058EC">
        <w:rPr>
          <w:rFonts w:cs="Arial"/>
          <w:sz w:val="22"/>
        </w:rPr>
        <w:t>Matthew 28:19-20, Acts 1:8, John 15:1-2, John 15:16.</w:t>
      </w:r>
    </w:p>
    <w:p w14:paraId="7C8DE49C" w14:textId="5DFD9C51" w:rsidR="001505A2" w:rsidRDefault="00B23316" w:rsidP="00B23316">
      <w:pPr>
        <w:ind w:left="360"/>
        <w:rPr>
          <w:rFonts w:cs="Arial"/>
          <w:sz w:val="22"/>
        </w:rPr>
      </w:pPr>
      <w:r>
        <w:rPr>
          <w:rFonts w:cs="Arial"/>
          <w:sz w:val="22"/>
        </w:rPr>
        <w:t>Spiritual Growth of Participants: ___________________________________________________________</w:t>
      </w:r>
    </w:p>
    <w:p w14:paraId="59B9B613" w14:textId="7B0477B8" w:rsidR="00B23316" w:rsidRDefault="00B23316" w:rsidP="00B23316">
      <w:pPr>
        <w:ind w:left="360"/>
        <w:rPr>
          <w:rFonts w:cs="Arial"/>
          <w:sz w:val="22"/>
        </w:rPr>
      </w:pPr>
      <w:r>
        <w:rPr>
          <w:rFonts w:cs="Arial"/>
          <w:sz w:val="22"/>
        </w:rPr>
        <w:t>Five Steps to Spiritual Growth</w:t>
      </w:r>
    </w:p>
    <w:p w14:paraId="7571CD5E" w14:textId="57760067" w:rsidR="00B23316" w:rsidRDefault="00B23316" w:rsidP="00B23316">
      <w:pPr>
        <w:ind w:left="720"/>
        <w:rPr>
          <w:rFonts w:cs="Arial"/>
          <w:sz w:val="22"/>
        </w:rPr>
      </w:pPr>
      <w:r>
        <w:rPr>
          <w:rFonts w:cs="Arial"/>
          <w:sz w:val="22"/>
        </w:rPr>
        <w:t>Knowledge: ________________________________________________________________________</w:t>
      </w:r>
    </w:p>
    <w:p w14:paraId="5C56B99D" w14:textId="2ABD45D4" w:rsidR="00B23316" w:rsidRDefault="00B23316" w:rsidP="00B23316">
      <w:pPr>
        <w:ind w:left="1080"/>
        <w:rPr>
          <w:rFonts w:cs="Arial"/>
          <w:sz w:val="22"/>
        </w:rPr>
      </w:pPr>
      <w:r>
        <w:rPr>
          <w:rFonts w:cs="Arial"/>
          <w:sz w:val="22"/>
        </w:rPr>
        <w:t>Proverbs 23:12</w:t>
      </w:r>
    </w:p>
    <w:p w14:paraId="64FA4403" w14:textId="5EB3DE1E" w:rsidR="00B23316" w:rsidRDefault="00B23316" w:rsidP="00B23316">
      <w:pPr>
        <w:ind w:left="720"/>
        <w:rPr>
          <w:rFonts w:cs="Arial"/>
          <w:sz w:val="22"/>
        </w:rPr>
      </w:pPr>
      <w:r>
        <w:rPr>
          <w:rFonts w:cs="Arial"/>
          <w:sz w:val="22"/>
        </w:rPr>
        <w:t>Understanding: _____________________________________________________________________</w:t>
      </w:r>
    </w:p>
    <w:p w14:paraId="355D137E" w14:textId="7E933148" w:rsidR="00B23316" w:rsidRDefault="00B23316" w:rsidP="00B23316">
      <w:pPr>
        <w:ind w:left="1080"/>
        <w:rPr>
          <w:rFonts w:cs="Arial"/>
          <w:sz w:val="22"/>
        </w:rPr>
      </w:pPr>
      <w:r>
        <w:rPr>
          <w:rFonts w:cs="Arial"/>
          <w:sz w:val="22"/>
        </w:rPr>
        <w:t>Psalm 199:34</w:t>
      </w:r>
    </w:p>
    <w:p w14:paraId="58B969C3" w14:textId="6FD68E4A" w:rsidR="00B23316" w:rsidRDefault="00B23316" w:rsidP="00B23316">
      <w:pPr>
        <w:ind w:left="720"/>
        <w:rPr>
          <w:rFonts w:cs="Arial"/>
          <w:sz w:val="22"/>
        </w:rPr>
      </w:pPr>
      <w:r>
        <w:rPr>
          <w:rFonts w:cs="Arial"/>
          <w:sz w:val="22"/>
        </w:rPr>
        <w:t>Wisdom: __________________________________________________________________________</w:t>
      </w:r>
    </w:p>
    <w:p w14:paraId="151DA5E5" w14:textId="2C255A8B" w:rsidR="00B23316" w:rsidRDefault="00B23316" w:rsidP="00B23316">
      <w:pPr>
        <w:ind w:left="1080"/>
        <w:rPr>
          <w:rFonts w:cs="Arial"/>
          <w:sz w:val="22"/>
        </w:rPr>
      </w:pPr>
      <w:r>
        <w:rPr>
          <w:rFonts w:cs="Arial"/>
          <w:sz w:val="22"/>
        </w:rPr>
        <w:t>Psalm 111:10</w:t>
      </w:r>
    </w:p>
    <w:p w14:paraId="578BF191" w14:textId="261AFCFF" w:rsidR="00B23316" w:rsidRDefault="00B23316" w:rsidP="00B23316">
      <w:pPr>
        <w:ind w:left="720"/>
        <w:rPr>
          <w:rFonts w:cs="Arial"/>
          <w:sz w:val="22"/>
        </w:rPr>
      </w:pPr>
      <w:r>
        <w:rPr>
          <w:rFonts w:cs="Arial"/>
          <w:sz w:val="22"/>
        </w:rPr>
        <w:t>Application: ________________________________________________________________________</w:t>
      </w:r>
    </w:p>
    <w:p w14:paraId="7468798E" w14:textId="5409CDEB" w:rsidR="00B23316" w:rsidRDefault="00B23316" w:rsidP="00B23316">
      <w:pPr>
        <w:ind w:left="1080"/>
        <w:rPr>
          <w:rFonts w:cs="Arial"/>
          <w:sz w:val="22"/>
        </w:rPr>
      </w:pPr>
      <w:r>
        <w:rPr>
          <w:rFonts w:cs="Arial"/>
          <w:sz w:val="22"/>
        </w:rPr>
        <w:t>Psalm 119:11</w:t>
      </w:r>
    </w:p>
    <w:p w14:paraId="172D8711" w14:textId="75F6867B" w:rsidR="00B23316" w:rsidRDefault="00B23316" w:rsidP="00B23316">
      <w:pPr>
        <w:ind w:left="1080"/>
        <w:rPr>
          <w:rFonts w:cs="Arial"/>
          <w:sz w:val="22"/>
        </w:rPr>
      </w:pPr>
      <w:r>
        <w:rPr>
          <w:rFonts w:cs="Arial"/>
          <w:sz w:val="22"/>
        </w:rPr>
        <w:t>Proverbs 22:17-18</w:t>
      </w:r>
    </w:p>
    <w:p w14:paraId="0D920789" w14:textId="7A350979" w:rsidR="00B23316" w:rsidRDefault="00B23316" w:rsidP="00B23316">
      <w:pPr>
        <w:ind w:left="720"/>
        <w:rPr>
          <w:rFonts w:cs="Arial"/>
          <w:sz w:val="22"/>
        </w:rPr>
      </w:pPr>
      <w:r>
        <w:rPr>
          <w:rFonts w:cs="Arial"/>
          <w:sz w:val="22"/>
        </w:rPr>
        <w:t xml:space="preserve">Repetition:_________________________________________________________________________ </w:t>
      </w:r>
    </w:p>
    <w:p w14:paraId="1EA1A1BD" w14:textId="01791209" w:rsidR="00B23316" w:rsidRDefault="00B23316" w:rsidP="00B23316">
      <w:pPr>
        <w:ind w:left="1080"/>
        <w:rPr>
          <w:rFonts w:cs="Arial"/>
          <w:sz w:val="22"/>
        </w:rPr>
      </w:pPr>
      <w:r>
        <w:rPr>
          <w:rFonts w:cs="Arial"/>
          <w:sz w:val="22"/>
        </w:rPr>
        <w:t>1 John 1:7</w:t>
      </w:r>
    </w:p>
    <w:p w14:paraId="1CB58404" w14:textId="6456DC57" w:rsidR="00B23316" w:rsidRDefault="00B23316" w:rsidP="00B23316">
      <w:pPr>
        <w:ind w:left="1080"/>
        <w:rPr>
          <w:rFonts w:cs="Arial"/>
          <w:sz w:val="22"/>
        </w:rPr>
      </w:pPr>
      <w:r>
        <w:rPr>
          <w:rFonts w:cs="Arial"/>
          <w:sz w:val="22"/>
        </w:rPr>
        <w:t>Galatians 5:16</w:t>
      </w:r>
    </w:p>
    <w:p w14:paraId="2110D5B6" w14:textId="39C68CF4" w:rsidR="00043277" w:rsidRPr="006058EC" w:rsidRDefault="00043277" w:rsidP="00096718">
      <w:pPr>
        <w:rPr>
          <w:rFonts w:cs="Arial"/>
          <w:sz w:val="22"/>
        </w:rPr>
      </w:pPr>
      <w:r w:rsidRPr="006058EC">
        <w:rPr>
          <w:rFonts w:cs="Arial"/>
          <w:sz w:val="22"/>
        </w:rPr>
        <w:t xml:space="preserve">2. </w:t>
      </w:r>
      <w:r w:rsidR="000745F7" w:rsidRPr="006058EC">
        <w:rPr>
          <w:rFonts w:cs="Arial"/>
          <w:sz w:val="22"/>
          <w:u w:val="single"/>
        </w:rPr>
        <w:t>LOVE ALL PEOPLE</w:t>
      </w:r>
    </w:p>
    <w:p w14:paraId="4C29AF8A" w14:textId="0A912607" w:rsidR="00043277" w:rsidRPr="006058EC" w:rsidRDefault="000745F7" w:rsidP="00096718">
      <w:pPr>
        <w:ind w:left="720"/>
        <w:rPr>
          <w:rFonts w:cs="Arial"/>
          <w:sz w:val="22"/>
        </w:rPr>
      </w:pPr>
      <w:r w:rsidRPr="006058EC">
        <w:rPr>
          <w:rFonts w:cs="Arial"/>
          <w:sz w:val="22"/>
        </w:rPr>
        <w:t xml:space="preserve">A Warning: </w:t>
      </w:r>
      <w:r w:rsidR="00043277" w:rsidRPr="006058EC">
        <w:rPr>
          <w:rFonts w:cs="Arial"/>
          <w:sz w:val="22"/>
        </w:rPr>
        <w:t>1 John 4:</w:t>
      </w:r>
      <w:r w:rsidR="00BE1F17">
        <w:rPr>
          <w:rFonts w:cs="Arial"/>
          <w:sz w:val="22"/>
        </w:rPr>
        <w:t>8</w:t>
      </w:r>
      <w:r w:rsidR="00043277" w:rsidRPr="006058EC">
        <w:rPr>
          <w:rFonts w:cs="Arial"/>
          <w:sz w:val="22"/>
        </w:rPr>
        <w:t xml:space="preserve"> </w:t>
      </w:r>
    </w:p>
    <w:p w14:paraId="285C46BE" w14:textId="6B0011DD" w:rsidR="000745F7" w:rsidRPr="006058EC" w:rsidRDefault="000745F7" w:rsidP="00096718">
      <w:pPr>
        <w:ind w:left="720"/>
        <w:rPr>
          <w:rFonts w:cs="Arial"/>
          <w:sz w:val="22"/>
        </w:rPr>
      </w:pPr>
      <w:r w:rsidRPr="006058EC">
        <w:rPr>
          <w:rFonts w:cs="Arial"/>
          <w:sz w:val="22"/>
        </w:rPr>
        <w:t xml:space="preserve">A Commandment: </w:t>
      </w:r>
      <w:r w:rsidR="000E3F75">
        <w:rPr>
          <w:rFonts w:cs="Arial"/>
          <w:sz w:val="22"/>
        </w:rPr>
        <w:t>Romans 5:*</w:t>
      </w:r>
    </w:p>
    <w:p w14:paraId="004A39B6" w14:textId="77777777" w:rsidR="000B0B1A" w:rsidRPr="006058EC" w:rsidRDefault="000B0B1A" w:rsidP="00096718">
      <w:pPr>
        <w:ind w:left="360" w:hanging="90"/>
        <w:rPr>
          <w:rFonts w:cs="Arial"/>
          <w:sz w:val="22"/>
        </w:rPr>
      </w:pPr>
    </w:p>
    <w:p w14:paraId="512CB2E6" w14:textId="40DB18E4" w:rsidR="001505A2" w:rsidRDefault="000E3F75" w:rsidP="001505A2">
      <w:pPr>
        <w:rPr>
          <w:rFonts w:cs="Arial"/>
          <w:sz w:val="22"/>
        </w:rPr>
      </w:pPr>
      <w:r>
        <w:rPr>
          <w:rFonts w:cs="Arial"/>
          <w:sz w:val="22"/>
        </w:rPr>
        <w:lastRenderedPageBreak/>
        <w:t xml:space="preserve">3. </w:t>
      </w:r>
      <w:r w:rsidRPr="000E3F75">
        <w:rPr>
          <w:rFonts w:cs="Arial"/>
          <w:sz w:val="22"/>
          <w:u w:val="single"/>
        </w:rPr>
        <w:t>PRESENCE OF MIND</w:t>
      </w:r>
      <w:r>
        <w:rPr>
          <w:rFonts w:cs="Arial"/>
          <w:sz w:val="22"/>
        </w:rPr>
        <w:t>:</w:t>
      </w:r>
      <w:r w:rsidR="002403CD">
        <w:rPr>
          <w:rFonts w:cs="Arial"/>
          <w:sz w:val="22"/>
        </w:rPr>
        <w:t xml:space="preserve"> </w:t>
      </w:r>
      <w:r w:rsidR="002403CD" w:rsidRPr="006058EC">
        <w:rPr>
          <w:rFonts w:cs="Arial"/>
          <w:sz w:val="22"/>
        </w:rPr>
        <w:t>Leadership should not go off on tangents</w:t>
      </w:r>
      <w:r w:rsidR="002403CD">
        <w:rPr>
          <w:rFonts w:cs="Arial"/>
          <w:sz w:val="22"/>
        </w:rPr>
        <w:t>.</w:t>
      </w:r>
    </w:p>
    <w:p w14:paraId="0FDB0429" w14:textId="6D6491BF" w:rsidR="000E3F75" w:rsidRDefault="000E3F75" w:rsidP="000E3F75">
      <w:pPr>
        <w:ind w:left="360"/>
        <w:rPr>
          <w:rFonts w:cs="Arial"/>
          <w:sz w:val="22"/>
        </w:rPr>
      </w:pPr>
      <w:r>
        <w:rPr>
          <w:rFonts w:cs="Arial"/>
          <w:sz w:val="22"/>
        </w:rPr>
        <w:t>Stick to the Subject: __________________________________________________________________</w:t>
      </w:r>
    </w:p>
    <w:p w14:paraId="46382D32" w14:textId="020388E4" w:rsidR="000E3F75" w:rsidRDefault="000E3F75" w:rsidP="000E3F75">
      <w:pPr>
        <w:ind w:left="360"/>
        <w:rPr>
          <w:rFonts w:cs="Arial"/>
          <w:sz w:val="22"/>
        </w:rPr>
      </w:pPr>
      <w:r>
        <w:rPr>
          <w:rFonts w:cs="Arial"/>
          <w:sz w:val="22"/>
        </w:rPr>
        <w:t>Seniors Enjoy Structure: _______________________________________________________________</w:t>
      </w:r>
    </w:p>
    <w:p w14:paraId="5CA73F8F" w14:textId="4F5E0E9D" w:rsidR="000E3F75" w:rsidRDefault="000E3F75" w:rsidP="000E3F75">
      <w:pPr>
        <w:ind w:left="360"/>
        <w:rPr>
          <w:rFonts w:cs="Arial"/>
          <w:sz w:val="22"/>
        </w:rPr>
      </w:pPr>
      <w:r>
        <w:rPr>
          <w:rFonts w:cs="Arial"/>
          <w:sz w:val="22"/>
        </w:rPr>
        <w:t>A Well Planned Lesson: _______________________________________________________________</w:t>
      </w:r>
    </w:p>
    <w:p w14:paraId="5F3B1B2E" w14:textId="77777777" w:rsidR="000E3F75" w:rsidRDefault="000E3F75" w:rsidP="001505A2">
      <w:pPr>
        <w:rPr>
          <w:rFonts w:cs="Arial"/>
          <w:sz w:val="22"/>
        </w:rPr>
      </w:pPr>
    </w:p>
    <w:p w14:paraId="6F348F3B" w14:textId="0B355A14" w:rsidR="001505A2" w:rsidRDefault="00B54351" w:rsidP="001505A2">
      <w:pPr>
        <w:rPr>
          <w:rFonts w:cs="Arial"/>
          <w:sz w:val="22"/>
        </w:rPr>
      </w:pPr>
      <w:r>
        <w:rPr>
          <w:rFonts w:cs="Arial"/>
          <w:sz w:val="22"/>
        </w:rPr>
        <w:t>4</w:t>
      </w:r>
      <w:r w:rsidR="00333D43" w:rsidRPr="006058EC">
        <w:rPr>
          <w:rFonts w:cs="Arial"/>
          <w:sz w:val="22"/>
        </w:rPr>
        <w:t xml:space="preserve">. </w:t>
      </w:r>
      <w:r w:rsidR="00333D43">
        <w:rPr>
          <w:rFonts w:cs="Arial"/>
          <w:sz w:val="22"/>
          <w:u w:val="single"/>
        </w:rPr>
        <w:t>PREPARATION</w:t>
      </w:r>
      <w:r w:rsidR="00FC23ED" w:rsidRPr="006058EC">
        <w:rPr>
          <w:rFonts w:cs="Arial"/>
          <w:sz w:val="22"/>
        </w:rPr>
        <w:t>:.</w:t>
      </w:r>
    </w:p>
    <w:p w14:paraId="27BCC346" w14:textId="067ACA69" w:rsidR="00333D43" w:rsidRDefault="00333D43" w:rsidP="007E55EB">
      <w:pPr>
        <w:ind w:left="360"/>
        <w:rPr>
          <w:rFonts w:cs="Arial"/>
          <w:sz w:val="22"/>
        </w:rPr>
      </w:pPr>
      <w:r>
        <w:rPr>
          <w:rFonts w:cs="Arial"/>
          <w:sz w:val="22"/>
        </w:rPr>
        <w:t>Be Fully Prepared: ____________________________________________________________________</w:t>
      </w:r>
    </w:p>
    <w:p w14:paraId="4CA890ED" w14:textId="5FF12686" w:rsidR="00B54351" w:rsidRDefault="002403CD" w:rsidP="007E55EB">
      <w:pPr>
        <w:ind w:left="360"/>
        <w:rPr>
          <w:rFonts w:cs="Arial"/>
          <w:sz w:val="22"/>
        </w:rPr>
      </w:pPr>
      <w:r>
        <w:rPr>
          <w:rFonts w:cs="Arial"/>
          <w:sz w:val="22"/>
        </w:rPr>
        <w:t>No long pauses</w:t>
      </w:r>
      <w:r w:rsidR="00CB1DC0">
        <w:rPr>
          <w:rFonts w:cs="Arial"/>
          <w:sz w:val="22"/>
        </w:rPr>
        <w:t>:</w:t>
      </w:r>
      <w:r w:rsidR="00333D43">
        <w:rPr>
          <w:rFonts w:cs="Arial"/>
          <w:sz w:val="22"/>
        </w:rPr>
        <w:t xml:space="preserve"> ______________________________________________________________________</w:t>
      </w:r>
    </w:p>
    <w:p w14:paraId="3C0670D6" w14:textId="287A82E9" w:rsidR="00CB1DC0" w:rsidRDefault="00333D43" w:rsidP="007E55EB">
      <w:pPr>
        <w:ind w:left="360"/>
        <w:rPr>
          <w:rFonts w:cs="Arial"/>
          <w:sz w:val="22"/>
        </w:rPr>
      </w:pPr>
      <w:r>
        <w:rPr>
          <w:rFonts w:cs="Arial"/>
          <w:sz w:val="22"/>
        </w:rPr>
        <w:t>Use Humor in Your Presentation</w:t>
      </w:r>
      <w:r w:rsidR="00CB1DC0">
        <w:rPr>
          <w:rFonts w:cs="Arial"/>
          <w:sz w:val="22"/>
        </w:rPr>
        <w:t>:</w:t>
      </w:r>
      <w:r>
        <w:rPr>
          <w:rFonts w:cs="Arial"/>
          <w:sz w:val="22"/>
        </w:rPr>
        <w:t xml:space="preserve"> _________________________________________________________</w:t>
      </w:r>
    </w:p>
    <w:p w14:paraId="6F903CA3" w14:textId="77777777" w:rsidR="00333D43" w:rsidRDefault="00333D43" w:rsidP="00333D43">
      <w:pPr>
        <w:rPr>
          <w:rFonts w:cs="Arial"/>
          <w:sz w:val="22"/>
        </w:rPr>
      </w:pPr>
    </w:p>
    <w:p w14:paraId="5BD4DADA" w14:textId="4CA84C9F" w:rsidR="007E55EB" w:rsidRPr="006058EC" w:rsidRDefault="00B54351" w:rsidP="00333D43">
      <w:pPr>
        <w:rPr>
          <w:rFonts w:cs="Arial"/>
          <w:sz w:val="22"/>
        </w:rPr>
      </w:pPr>
      <w:r>
        <w:rPr>
          <w:rFonts w:cs="Arial"/>
          <w:sz w:val="22"/>
        </w:rPr>
        <w:t>5.</w:t>
      </w:r>
      <w:r w:rsidR="0096142A" w:rsidRPr="006058EC">
        <w:rPr>
          <w:rFonts w:cs="Arial"/>
          <w:sz w:val="22"/>
        </w:rPr>
        <w:t xml:space="preserve"> </w:t>
      </w:r>
      <w:r w:rsidR="00333D43" w:rsidRPr="00333D43">
        <w:rPr>
          <w:u w:val="single"/>
        </w:rPr>
        <w:t>KNOW YOUR GROUP</w:t>
      </w:r>
      <w:r w:rsidR="00333D43">
        <w:t>:</w:t>
      </w:r>
    </w:p>
    <w:p w14:paraId="1EF8F5C5" w14:textId="16D8CF9C" w:rsidR="008D4B58" w:rsidRDefault="00333D43" w:rsidP="00333D43">
      <w:pPr>
        <w:ind w:left="360"/>
        <w:rPr>
          <w:rFonts w:cs="Arial"/>
          <w:sz w:val="22"/>
        </w:rPr>
      </w:pPr>
      <w:r w:rsidRPr="00333D43">
        <w:rPr>
          <w:rFonts w:cs="Arial"/>
          <w:sz w:val="22"/>
        </w:rPr>
        <w:t xml:space="preserve">Treat Everyone Equally: </w:t>
      </w:r>
      <w:r>
        <w:rPr>
          <w:rFonts w:cs="Arial"/>
          <w:sz w:val="22"/>
        </w:rPr>
        <w:t>________________________________________________________________</w:t>
      </w:r>
    </w:p>
    <w:p w14:paraId="16A15516" w14:textId="083CAF9B" w:rsidR="00333D43" w:rsidRDefault="00333D43" w:rsidP="00333D43">
      <w:pPr>
        <w:ind w:left="360"/>
        <w:rPr>
          <w:rFonts w:cs="Arial"/>
          <w:sz w:val="22"/>
        </w:rPr>
      </w:pPr>
      <w:r>
        <w:rPr>
          <w:rFonts w:cs="Arial"/>
          <w:sz w:val="22"/>
        </w:rPr>
        <w:t>Don’t Make Anyone Feel Stupid __________________________________________________________</w:t>
      </w:r>
    </w:p>
    <w:p w14:paraId="1B29934B" w14:textId="161AFEC4" w:rsidR="00333D43" w:rsidRDefault="00333D43" w:rsidP="00333D43">
      <w:pPr>
        <w:ind w:left="360"/>
        <w:rPr>
          <w:rFonts w:cs="Arial"/>
          <w:sz w:val="22"/>
        </w:rPr>
      </w:pPr>
      <w:r>
        <w:rPr>
          <w:rFonts w:cs="Arial"/>
          <w:sz w:val="22"/>
        </w:rPr>
        <w:t>Turn Negative Thoughts Into Positive Outcomes ______________________________________________</w:t>
      </w:r>
    </w:p>
    <w:p w14:paraId="24AC5289" w14:textId="58D2F499" w:rsidR="00333D43" w:rsidRPr="00333D43" w:rsidRDefault="00333D43" w:rsidP="00333D43">
      <w:pPr>
        <w:ind w:left="360"/>
        <w:rPr>
          <w:rFonts w:cs="Arial"/>
          <w:sz w:val="22"/>
        </w:rPr>
      </w:pPr>
      <w:r>
        <w:rPr>
          <w:rFonts w:cs="Arial"/>
          <w:sz w:val="22"/>
        </w:rPr>
        <w:t>Using Feel, Felt, Found: _________________________________________________________________</w:t>
      </w:r>
    </w:p>
    <w:p w14:paraId="4FD60F9C" w14:textId="77777777" w:rsidR="00333D43" w:rsidRDefault="00333D43" w:rsidP="00096718">
      <w:pPr>
        <w:rPr>
          <w:rFonts w:cs="Arial"/>
          <w:sz w:val="22"/>
        </w:rPr>
      </w:pPr>
    </w:p>
    <w:p w14:paraId="022DDECD" w14:textId="2D91272D" w:rsidR="0032450E" w:rsidRPr="006058EC" w:rsidRDefault="00333D43" w:rsidP="00333D43">
      <w:pPr>
        <w:pStyle w:val="1Scripture"/>
        <w:ind w:left="0" w:right="720"/>
        <w:jc w:val="left"/>
        <w:rPr>
          <w:rFonts w:cs="Arial"/>
          <w:sz w:val="22"/>
        </w:rPr>
      </w:pPr>
      <w:r>
        <w:rPr>
          <w:rFonts w:cs="Arial"/>
          <w:sz w:val="22"/>
        </w:rPr>
        <w:t xml:space="preserve">6. </w:t>
      </w:r>
      <w:r w:rsidR="003F4EE7" w:rsidRPr="003F4EE7">
        <w:rPr>
          <w:rFonts w:cs="Arial"/>
          <w:sz w:val="22"/>
          <w:u w:val="single"/>
        </w:rPr>
        <w:t>START ON TIME</w:t>
      </w:r>
      <w:r w:rsidR="00E470C2" w:rsidRPr="006058EC">
        <w:rPr>
          <w:rFonts w:cs="Arial"/>
          <w:sz w:val="22"/>
        </w:rPr>
        <w:t xml:space="preserve">: </w:t>
      </w:r>
      <w:r>
        <w:rPr>
          <w:rFonts w:cs="Arial"/>
          <w:sz w:val="22"/>
        </w:rPr>
        <w:t xml:space="preserve">Be Punctual </w:t>
      </w:r>
      <w:r w:rsidR="00E470C2" w:rsidRPr="006058EC">
        <w:rPr>
          <w:rFonts w:cs="Arial"/>
          <w:sz w:val="22"/>
        </w:rPr>
        <w:t xml:space="preserve"> </w:t>
      </w:r>
    </w:p>
    <w:p w14:paraId="069335D4" w14:textId="6D4766D9" w:rsidR="000B0B1A" w:rsidRDefault="00B55F57" w:rsidP="00B55F57">
      <w:pPr>
        <w:pStyle w:val="1Scripture"/>
        <w:ind w:left="720" w:right="720"/>
        <w:jc w:val="left"/>
        <w:rPr>
          <w:rFonts w:cs="Arial"/>
          <w:sz w:val="22"/>
        </w:rPr>
      </w:pPr>
      <w:r>
        <w:rPr>
          <w:rFonts w:cs="Arial"/>
          <w:sz w:val="22"/>
        </w:rPr>
        <w:t>Start</w:t>
      </w:r>
      <w:r w:rsidR="00685DF5">
        <w:rPr>
          <w:rFonts w:cs="Arial"/>
          <w:sz w:val="22"/>
        </w:rPr>
        <w:t xml:space="preserve"> </w:t>
      </w:r>
      <w:r>
        <w:rPr>
          <w:rFonts w:cs="Arial"/>
          <w:sz w:val="22"/>
        </w:rPr>
        <w:t>on time ___________________________ the time of others.</w:t>
      </w:r>
    </w:p>
    <w:p w14:paraId="5E785ED0" w14:textId="1EF46452" w:rsidR="00B55F57" w:rsidRPr="006058EC" w:rsidRDefault="00B55F57" w:rsidP="00B55F57">
      <w:pPr>
        <w:pStyle w:val="1Scripture"/>
        <w:ind w:left="720" w:right="720"/>
        <w:jc w:val="left"/>
        <w:rPr>
          <w:rFonts w:cs="Arial"/>
          <w:sz w:val="22"/>
        </w:rPr>
      </w:pPr>
      <w:r>
        <w:rPr>
          <w:rFonts w:cs="Arial"/>
          <w:sz w:val="22"/>
        </w:rPr>
        <w:t>Sets a___________________________ for everyone.</w:t>
      </w:r>
    </w:p>
    <w:p w14:paraId="25F08307" w14:textId="2F99CCA4" w:rsidR="001B4C80" w:rsidRPr="00333D43" w:rsidRDefault="00333D43" w:rsidP="00333D43">
      <w:pPr>
        <w:pStyle w:val="1Scripture"/>
        <w:ind w:left="720" w:right="720"/>
        <w:jc w:val="left"/>
        <w:rPr>
          <w:rFonts w:cs="Arial"/>
          <w:sz w:val="22"/>
        </w:rPr>
      </w:pPr>
      <w:r w:rsidRPr="00333D43">
        <w:rPr>
          <w:rFonts w:cs="Arial"/>
          <w:sz w:val="22"/>
        </w:rPr>
        <w:t xml:space="preserve">Keep The Discussion Moving: </w:t>
      </w:r>
      <w:r>
        <w:rPr>
          <w:rFonts w:cs="Arial"/>
          <w:sz w:val="22"/>
        </w:rPr>
        <w:t>____________________________________________________</w:t>
      </w:r>
    </w:p>
    <w:p w14:paraId="14C68F9F" w14:textId="6ECFAD84" w:rsidR="00B20BE0" w:rsidRPr="00333D43" w:rsidRDefault="00333D43" w:rsidP="00333D43">
      <w:pPr>
        <w:pStyle w:val="1Scripture"/>
        <w:ind w:left="720" w:right="90"/>
        <w:jc w:val="left"/>
        <w:rPr>
          <w:rFonts w:cs="Arial"/>
          <w:sz w:val="22"/>
        </w:rPr>
      </w:pPr>
      <w:r w:rsidRPr="00333D43">
        <w:rPr>
          <w:rFonts w:cs="Arial"/>
          <w:sz w:val="22"/>
        </w:rPr>
        <w:t xml:space="preserve">Encourage Everyone To Participate: </w:t>
      </w:r>
      <w:r>
        <w:rPr>
          <w:rFonts w:cs="Arial"/>
          <w:sz w:val="22"/>
        </w:rPr>
        <w:t>_______________________________________________</w:t>
      </w:r>
    </w:p>
    <w:p w14:paraId="0D34DAE9" w14:textId="1C0B014A" w:rsidR="000B0B1A" w:rsidRPr="006058EC" w:rsidRDefault="00B55F57" w:rsidP="00B55F57">
      <w:pPr>
        <w:pStyle w:val="1Scripture"/>
        <w:ind w:left="720" w:right="720"/>
        <w:jc w:val="left"/>
        <w:rPr>
          <w:rFonts w:cs="Arial"/>
          <w:sz w:val="22"/>
        </w:rPr>
      </w:pPr>
      <w:r>
        <w:rPr>
          <w:rFonts w:cs="Arial"/>
          <w:sz w:val="22"/>
        </w:rPr>
        <w:t>Don’t allow any ___________________________ to dominate.</w:t>
      </w:r>
    </w:p>
    <w:p w14:paraId="47C27950" w14:textId="7E08A3D6" w:rsidR="00B3694A" w:rsidRPr="00333D43" w:rsidRDefault="00333D43" w:rsidP="00333D43">
      <w:pPr>
        <w:pStyle w:val="1Scripture"/>
        <w:ind w:left="720" w:right="720"/>
        <w:jc w:val="left"/>
        <w:rPr>
          <w:rFonts w:cs="Arial"/>
          <w:sz w:val="22"/>
        </w:rPr>
      </w:pPr>
      <w:r w:rsidRPr="00333D43">
        <w:rPr>
          <w:rFonts w:cs="Arial"/>
          <w:sz w:val="22"/>
        </w:rPr>
        <w:t>Ask Questions:</w:t>
      </w:r>
      <w:r>
        <w:rPr>
          <w:rFonts w:cs="Arial"/>
          <w:sz w:val="22"/>
        </w:rPr>
        <w:t xml:space="preserve"> _______________________________________________________________</w:t>
      </w:r>
    </w:p>
    <w:p w14:paraId="349A3985" w14:textId="3A044DE9" w:rsidR="004707B5" w:rsidRPr="00685DF5" w:rsidRDefault="00685DF5" w:rsidP="00685DF5">
      <w:pPr>
        <w:pStyle w:val="1Scripture"/>
        <w:ind w:left="1080" w:right="720"/>
        <w:jc w:val="left"/>
        <w:rPr>
          <w:rFonts w:cs="Arial"/>
          <w:sz w:val="22"/>
        </w:rPr>
      </w:pPr>
      <w:r w:rsidRPr="00685DF5">
        <w:rPr>
          <w:rFonts w:cs="Arial"/>
          <w:sz w:val="22"/>
        </w:rPr>
        <w:t>Don’t Answer The Questions:</w:t>
      </w:r>
    </w:p>
    <w:p w14:paraId="7B932632" w14:textId="68F3F3ED" w:rsidR="00B55F57" w:rsidRDefault="00891AE2" w:rsidP="00685DF5">
      <w:pPr>
        <w:pStyle w:val="1Scripture"/>
        <w:ind w:left="720" w:right="720"/>
        <w:jc w:val="left"/>
        <w:rPr>
          <w:rFonts w:cs="Arial"/>
          <w:sz w:val="22"/>
        </w:rPr>
      </w:pPr>
      <w:r>
        <w:rPr>
          <w:rFonts w:cs="Arial"/>
          <w:sz w:val="22"/>
        </w:rPr>
        <w:t>Keep asking questions at Don’t be satisfied with ___</w:t>
      </w:r>
      <w:r w:rsidR="00685DF5">
        <w:rPr>
          <w:rFonts w:cs="Arial"/>
          <w:sz w:val="22"/>
        </w:rPr>
        <w:t>__________</w:t>
      </w:r>
      <w:r>
        <w:rPr>
          <w:rFonts w:cs="Arial"/>
          <w:sz w:val="22"/>
        </w:rPr>
        <w:t>________________________</w:t>
      </w:r>
      <w:r w:rsidR="00685DF5">
        <w:rPr>
          <w:rFonts w:cs="Arial"/>
          <w:sz w:val="22"/>
        </w:rPr>
        <w:t>_</w:t>
      </w:r>
      <w:r>
        <w:rPr>
          <w:rFonts w:cs="Arial"/>
          <w:sz w:val="22"/>
        </w:rPr>
        <w:t>Allow discussion to run freely but ___________________________ talks at a time.</w:t>
      </w:r>
    </w:p>
    <w:p w14:paraId="7DB4D589" w14:textId="64CF3529" w:rsidR="00172469" w:rsidRPr="00685DF5" w:rsidRDefault="00685DF5" w:rsidP="00685DF5">
      <w:pPr>
        <w:pStyle w:val="1Scripture"/>
        <w:ind w:left="720" w:right="720"/>
        <w:jc w:val="left"/>
        <w:rPr>
          <w:rFonts w:cs="Arial"/>
          <w:sz w:val="22"/>
        </w:rPr>
      </w:pPr>
      <w:r w:rsidRPr="00685DF5">
        <w:rPr>
          <w:rFonts w:cs="Arial"/>
          <w:sz w:val="22"/>
        </w:rPr>
        <w:t xml:space="preserve">Dominate The Listening: </w:t>
      </w:r>
      <w:r>
        <w:rPr>
          <w:rFonts w:cs="Arial"/>
          <w:sz w:val="22"/>
        </w:rPr>
        <w:t>_______________________________________________________</w:t>
      </w:r>
    </w:p>
    <w:p w14:paraId="234AF2BA" w14:textId="03929AB7" w:rsidR="000B0B1A" w:rsidRDefault="00A73E4A" w:rsidP="00685DF5">
      <w:pPr>
        <w:pStyle w:val="1Scripture"/>
        <w:ind w:left="720" w:right="720"/>
        <w:jc w:val="left"/>
        <w:rPr>
          <w:rFonts w:cs="Arial"/>
          <w:sz w:val="22"/>
        </w:rPr>
      </w:pPr>
      <w:r>
        <w:rPr>
          <w:rFonts w:cs="Arial"/>
          <w:sz w:val="22"/>
        </w:rPr>
        <w:t xml:space="preserve">The learning should be based on </w:t>
      </w:r>
      <w:r w:rsidR="00B55F57">
        <w:rPr>
          <w:rFonts w:cs="Arial"/>
          <w:sz w:val="22"/>
        </w:rPr>
        <w:t>________________</w:t>
      </w:r>
      <w:r w:rsidR="00685DF5">
        <w:rPr>
          <w:rFonts w:cs="Arial"/>
          <w:sz w:val="22"/>
        </w:rPr>
        <w:t>_____________________</w:t>
      </w:r>
      <w:r w:rsidR="00B55F57">
        <w:rPr>
          <w:rFonts w:cs="Arial"/>
          <w:sz w:val="22"/>
        </w:rPr>
        <w:t>___________</w:t>
      </w:r>
      <w:r w:rsidR="00137807">
        <w:rPr>
          <w:rFonts w:cs="Arial"/>
          <w:sz w:val="22"/>
        </w:rPr>
        <w:t>.</w:t>
      </w:r>
    </w:p>
    <w:p w14:paraId="0E91602B" w14:textId="05A8AF53" w:rsidR="00137807" w:rsidRPr="006058EC" w:rsidRDefault="00137807" w:rsidP="00685DF5">
      <w:pPr>
        <w:pStyle w:val="1Scripture"/>
        <w:ind w:left="720" w:right="720"/>
        <w:jc w:val="left"/>
        <w:rPr>
          <w:rFonts w:cs="Arial"/>
          <w:sz w:val="22"/>
        </w:rPr>
      </w:pPr>
      <w:r>
        <w:rPr>
          <w:rFonts w:cs="Arial"/>
          <w:sz w:val="22"/>
        </w:rPr>
        <w:t>Strong leadership directs the questions ____________________</w:t>
      </w:r>
      <w:r w:rsidR="00685DF5">
        <w:rPr>
          <w:rFonts w:cs="Arial"/>
          <w:sz w:val="22"/>
        </w:rPr>
        <w:t>________________</w:t>
      </w:r>
      <w:r>
        <w:rPr>
          <w:rFonts w:cs="Arial"/>
          <w:sz w:val="22"/>
        </w:rPr>
        <w:t>_______.</w:t>
      </w:r>
    </w:p>
    <w:p w14:paraId="48ED6BB2" w14:textId="57E64E17" w:rsidR="001B4C80" w:rsidRPr="00685DF5" w:rsidRDefault="00685DF5" w:rsidP="00685DF5">
      <w:pPr>
        <w:pStyle w:val="1Scripture"/>
        <w:ind w:left="720" w:right="720"/>
        <w:jc w:val="left"/>
        <w:rPr>
          <w:rFonts w:cs="Arial"/>
          <w:sz w:val="22"/>
        </w:rPr>
      </w:pPr>
      <w:r w:rsidRPr="00685DF5">
        <w:rPr>
          <w:rFonts w:cs="Arial"/>
          <w:sz w:val="22"/>
          <w:u w:val="single"/>
        </w:rPr>
        <w:t>Choose A Noise-Free Environment</w:t>
      </w:r>
      <w:r w:rsidRPr="00685DF5">
        <w:rPr>
          <w:rFonts w:cs="Arial"/>
          <w:sz w:val="22"/>
        </w:rPr>
        <w:t xml:space="preserve">: </w:t>
      </w:r>
    </w:p>
    <w:p w14:paraId="77955BBD" w14:textId="5F034842" w:rsidR="00685DF5" w:rsidRDefault="00685DF5" w:rsidP="00685DF5">
      <w:pPr>
        <w:pStyle w:val="1Scripture"/>
        <w:ind w:left="1080" w:right="720"/>
        <w:jc w:val="left"/>
        <w:rPr>
          <w:rFonts w:cs="Arial"/>
          <w:sz w:val="22"/>
        </w:rPr>
      </w:pPr>
      <w:r>
        <w:rPr>
          <w:rFonts w:cs="Arial"/>
          <w:sz w:val="22"/>
        </w:rPr>
        <w:t>Quiet environment: _________________________________________________________</w:t>
      </w:r>
    </w:p>
    <w:p w14:paraId="19144789" w14:textId="55D215A6" w:rsidR="000B0B1A" w:rsidRPr="006058EC" w:rsidRDefault="00ED4558" w:rsidP="00685DF5">
      <w:pPr>
        <w:pStyle w:val="1Scripture"/>
        <w:ind w:left="1080" w:right="720"/>
        <w:jc w:val="left"/>
        <w:rPr>
          <w:rFonts w:cs="Arial"/>
          <w:sz w:val="22"/>
        </w:rPr>
      </w:pPr>
      <w:r>
        <w:rPr>
          <w:rFonts w:cs="Arial"/>
          <w:sz w:val="22"/>
        </w:rPr>
        <w:t>Older people tend to be ___________________________.</w:t>
      </w:r>
    </w:p>
    <w:p w14:paraId="2D1E27B0" w14:textId="1CBC6187" w:rsidR="001B4C80" w:rsidRPr="006058EC" w:rsidRDefault="00685DF5" w:rsidP="00685DF5">
      <w:pPr>
        <w:pStyle w:val="1Scripture"/>
        <w:ind w:left="720" w:right="720"/>
        <w:jc w:val="left"/>
        <w:rPr>
          <w:rFonts w:cs="Arial"/>
          <w:sz w:val="22"/>
        </w:rPr>
      </w:pPr>
      <w:r w:rsidRPr="00A73E4A">
        <w:rPr>
          <w:rFonts w:cs="Arial"/>
          <w:sz w:val="22"/>
          <w:u w:val="single"/>
        </w:rPr>
        <w:t>Potluck Treats</w:t>
      </w:r>
      <w:r w:rsidRPr="006058EC">
        <w:rPr>
          <w:rFonts w:cs="Arial"/>
          <w:sz w:val="22"/>
        </w:rPr>
        <w:t xml:space="preserve">: </w:t>
      </w:r>
    </w:p>
    <w:p w14:paraId="079A8C8E" w14:textId="5BE05264" w:rsidR="000B0B1A" w:rsidRPr="006058EC" w:rsidRDefault="00ED4558" w:rsidP="00685DF5">
      <w:pPr>
        <w:ind w:left="1080"/>
        <w:rPr>
          <w:rFonts w:cs="Arial"/>
          <w:sz w:val="22"/>
        </w:rPr>
      </w:pPr>
      <w:r>
        <w:rPr>
          <w:rFonts w:cs="Arial"/>
          <w:sz w:val="22"/>
        </w:rPr>
        <w:t>Don’t forget the __________________________.</w:t>
      </w:r>
    </w:p>
    <w:p w14:paraId="6DE3969A" w14:textId="77777777" w:rsidR="00685DF5" w:rsidRDefault="00685DF5" w:rsidP="00096718">
      <w:pPr>
        <w:rPr>
          <w:rFonts w:cs="Arial"/>
          <w:sz w:val="22"/>
        </w:rPr>
      </w:pPr>
      <w:r>
        <w:rPr>
          <w:rFonts w:cs="Arial"/>
          <w:sz w:val="22"/>
        </w:rPr>
        <w:lastRenderedPageBreak/>
        <w:t xml:space="preserve">FINALLY: </w:t>
      </w:r>
    </w:p>
    <w:p w14:paraId="3D962FC3" w14:textId="4F15864F" w:rsidR="00B4760F" w:rsidRPr="006058EC" w:rsidRDefault="007827EF" w:rsidP="00096718">
      <w:pPr>
        <w:rPr>
          <w:rFonts w:cs="Arial"/>
          <w:sz w:val="22"/>
        </w:rPr>
      </w:pPr>
      <w:r w:rsidRPr="006058EC">
        <w:rPr>
          <w:rFonts w:cs="Arial"/>
          <w:sz w:val="22"/>
          <w:u w:val="single"/>
        </w:rPr>
        <w:t xml:space="preserve">PROMOTE </w:t>
      </w:r>
      <w:r w:rsidR="0085429D" w:rsidRPr="006058EC">
        <w:rPr>
          <w:rFonts w:cs="Arial"/>
          <w:sz w:val="22"/>
          <w:u w:val="single"/>
        </w:rPr>
        <w:t>PRAY</w:t>
      </w:r>
      <w:r w:rsidR="0074167A" w:rsidRPr="006058EC">
        <w:rPr>
          <w:rFonts w:cs="Arial"/>
          <w:sz w:val="22"/>
          <w:u w:val="single"/>
        </w:rPr>
        <w:t>ER</w:t>
      </w:r>
      <w:r w:rsidR="0074167A" w:rsidRPr="006058EC">
        <w:rPr>
          <w:rFonts w:cs="Arial"/>
          <w:sz w:val="22"/>
        </w:rPr>
        <w:t>: PRAY</w:t>
      </w:r>
      <w:r w:rsidR="0085429D" w:rsidRPr="006058EC">
        <w:rPr>
          <w:rFonts w:cs="Arial"/>
          <w:sz w:val="22"/>
        </w:rPr>
        <w:t xml:space="preserve"> FIRST</w:t>
      </w:r>
      <w:r w:rsidR="000B0B1A" w:rsidRPr="006058EC">
        <w:rPr>
          <w:rFonts w:cs="Arial"/>
          <w:sz w:val="22"/>
        </w:rPr>
        <w:t xml:space="preserve"> – PRAY LAST – </w:t>
      </w:r>
      <w:r w:rsidR="00B4760F" w:rsidRPr="006058EC">
        <w:rPr>
          <w:rFonts w:cs="Arial"/>
          <w:sz w:val="22"/>
        </w:rPr>
        <w:t xml:space="preserve">1 Thessalonians 5:17 </w:t>
      </w:r>
    </w:p>
    <w:p w14:paraId="0BCB9DFE" w14:textId="77777777" w:rsidR="000B0B1A" w:rsidRPr="006058EC" w:rsidRDefault="00B4760F" w:rsidP="00096718">
      <w:pPr>
        <w:ind w:left="360"/>
        <w:rPr>
          <w:rFonts w:cs="Arial"/>
          <w:sz w:val="22"/>
        </w:rPr>
      </w:pPr>
      <w:r w:rsidRPr="006058EC">
        <w:rPr>
          <w:rFonts w:cs="Arial"/>
          <w:sz w:val="22"/>
        </w:rPr>
        <w:t>1. Allow for ample time for prayer</w:t>
      </w:r>
      <w:r w:rsidR="00F9683D" w:rsidRPr="006058EC">
        <w:rPr>
          <w:rFonts w:cs="Arial"/>
          <w:sz w:val="22"/>
        </w:rPr>
        <w:t>.</w:t>
      </w:r>
      <w:r w:rsidR="00446916" w:rsidRPr="006058EC">
        <w:rPr>
          <w:rFonts w:cs="Arial"/>
          <w:sz w:val="22"/>
        </w:rPr>
        <w:t xml:space="preserve">  </w:t>
      </w:r>
    </w:p>
    <w:p w14:paraId="0F3CFC4E" w14:textId="7836765D" w:rsidR="00B4760F" w:rsidRPr="006058EC" w:rsidRDefault="000B0B1A" w:rsidP="00096718">
      <w:pPr>
        <w:ind w:left="360"/>
        <w:rPr>
          <w:rFonts w:cs="Arial"/>
          <w:sz w:val="22"/>
        </w:rPr>
      </w:pPr>
      <w:r w:rsidRPr="006058EC">
        <w:rPr>
          <w:rFonts w:cs="Arial"/>
          <w:sz w:val="22"/>
        </w:rPr>
        <w:t xml:space="preserve">2. </w:t>
      </w:r>
      <w:r w:rsidR="00446916" w:rsidRPr="006058EC">
        <w:rPr>
          <w:rFonts w:cs="Arial"/>
          <w:sz w:val="22"/>
        </w:rPr>
        <w:t>Don’t rush.</w:t>
      </w:r>
    </w:p>
    <w:p w14:paraId="725C62C9" w14:textId="1C0ED43F" w:rsidR="00B4760F" w:rsidRPr="006058EC" w:rsidRDefault="00AB6E78" w:rsidP="00096718">
      <w:pPr>
        <w:ind w:left="360"/>
        <w:rPr>
          <w:rFonts w:cs="Arial"/>
          <w:sz w:val="22"/>
        </w:rPr>
      </w:pPr>
      <w:r w:rsidRPr="006058EC">
        <w:rPr>
          <w:rFonts w:cs="Arial"/>
          <w:sz w:val="22"/>
        </w:rPr>
        <w:t>3</w:t>
      </w:r>
      <w:r w:rsidR="00B4760F" w:rsidRPr="006058EC">
        <w:rPr>
          <w:rFonts w:cs="Arial"/>
          <w:sz w:val="22"/>
        </w:rPr>
        <w:t>. Ask for prayer request</w:t>
      </w:r>
      <w:r w:rsidR="00F9683D" w:rsidRPr="006058EC">
        <w:rPr>
          <w:rFonts w:cs="Arial"/>
          <w:sz w:val="22"/>
        </w:rPr>
        <w:t>s</w:t>
      </w:r>
      <w:r w:rsidR="00DC4863" w:rsidRPr="006058EC">
        <w:rPr>
          <w:rFonts w:cs="Arial"/>
          <w:sz w:val="22"/>
        </w:rPr>
        <w:t xml:space="preserve"> and write them down.</w:t>
      </w:r>
    </w:p>
    <w:p w14:paraId="73BEE653" w14:textId="6418ED43" w:rsidR="00B4760F" w:rsidRPr="006058EC" w:rsidRDefault="00AB6E78" w:rsidP="00096718">
      <w:pPr>
        <w:ind w:left="360"/>
        <w:rPr>
          <w:rFonts w:cs="Arial"/>
          <w:sz w:val="22"/>
        </w:rPr>
      </w:pPr>
      <w:r w:rsidRPr="006058EC">
        <w:rPr>
          <w:rFonts w:cs="Arial"/>
          <w:sz w:val="22"/>
        </w:rPr>
        <w:t>4</w:t>
      </w:r>
      <w:r w:rsidR="00B4760F" w:rsidRPr="006058EC">
        <w:rPr>
          <w:rFonts w:cs="Arial"/>
          <w:sz w:val="22"/>
        </w:rPr>
        <w:t>. Discover who is comfortable with praying out loud in a group.</w:t>
      </w:r>
    </w:p>
    <w:p w14:paraId="3C40B007" w14:textId="2D0EF99F" w:rsidR="00B4760F" w:rsidRPr="006058EC" w:rsidRDefault="00AB6E78" w:rsidP="00096718">
      <w:pPr>
        <w:ind w:left="720" w:hanging="360"/>
        <w:rPr>
          <w:rFonts w:cs="Arial"/>
          <w:sz w:val="22"/>
        </w:rPr>
      </w:pPr>
      <w:r w:rsidRPr="006058EC">
        <w:rPr>
          <w:rFonts w:cs="Arial"/>
          <w:sz w:val="22"/>
        </w:rPr>
        <w:t>5</w:t>
      </w:r>
      <w:r w:rsidR="00B4760F" w:rsidRPr="006058EC">
        <w:rPr>
          <w:rFonts w:cs="Arial"/>
          <w:sz w:val="22"/>
        </w:rPr>
        <w:t xml:space="preserve">. </w:t>
      </w:r>
      <w:r w:rsidR="000B0B1A" w:rsidRPr="006058EC">
        <w:rPr>
          <w:rFonts w:cs="Arial"/>
          <w:sz w:val="22"/>
        </w:rPr>
        <w:t>A</w:t>
      </w:r>
      <w:r w:rsidR="00B4760F" w:rsidRPr="006058EC">
        <w:rPr>
          <w:rFonts w:cs="Arial"/>
          <w:sz w:val="22"/>
        </w:rPr>
        <w:t xml:space="preserve">ssign someone to pray specifically for </w:t>
      </w:r>
      <w:r w:rsidR="000B0B1A" w:rsidRPr="006058EC">
        <w:rPr>
          <w:rFonts w:cs="Arial"/>
          <w:sz w:val="22"/>
        </w:rPr>
        <w:t>each</w:t>
      </w:r>
      <w:r w:rsidR="00B4760F" w:rsidRPr="006058EC">
        <w:rPr>
          <w:rFonts w:cs="Arial"/>
          <w:sz w:val="22"/>
        </w:rPr>
        <w:t xml:space="preserve"> request.</w:t>
      </w:r>
      <w:r w:rsidR="00DC2441" w:rsidRPr="006058EC">
        <w:rPr>
          <w:rFonts w:cs="Arial"/>
          <w:sz w:val="22"/>
        </w:rPr>
        <w:t xml:space="preserve">  </w:t>
      </w:r>
    </w:p>
    <w:p w14:paraId="660D1120" w14:textId="1C8D98B5" w:rsidR="00B4760F" w:rsidRPr="006058EC" w:rsidRDefault="00AB6E78" w:rsidP="00096718">
      <w:pPr>
        <w:ind w:left="360"/>
        <w:rPr>
          <w:rFonts w:cs="Arial"/>
          <w:sz w:val="22"/>
        </w:rPr>
      </w:pPr>
      <w:r w:rsidRPr="006058EC">
        <w:rPr>
          <w:rFonts w:cs="Arial"/>
          <w:sz w:val="22"/>
        </w:rPr>
        <w:t>6</w:t>
      </w:r>
      <w:r w:rsidR="00B4760F" w:rsidRPr="006058EC">
        <w:rPr>
          <w:rFonts w:cs="Arial"/>
          <w:sz w:val="22"/>
        </w:rPr>
        <w:t>. Hold the prayers until the list has been assembled.</w:t>
      </w:r>
    </w:p>
    <w:p w14:paraId="0EA5724A" w14:textId="68756D14" w:rsidR="00E012B7" w:rsidRDefault="00AB6E78" w:rsidP="00096718">
      <w:pPr>
        <w:ind w:left="360"/>
        <w:rPr>
          <w:rFonts w:cs="Arial"/>
          <w:sz w:val="22"/>
        </w:rPr>
      </w:pPr>
      <w:r w:rsidRPr="006058EC">
        <w:rPr>
          <w:rFonts w:cs="Arial"/>
          <w:sz w:val="22"/>
        </w:rPr>
        <w:t>7</w:t>
      </w:r>
      <w:r w:rsidR="00B4760F" w:rsidRPr="006058EC">
        <w:rPr>
          <w:rFonts w:cs="Arial"/>
          <w:sz w:val="22"/>
        </w:rPr>
        <w:t>. The leader</w:t>
      </w:r>
      <w:r w:rsidR="00E012B7">
        <w:rPr>
          <w:rFonts w:cs="Arial"/>
          <w:sz w:val="22"/>
        </w:rPr>
        <w:t xml:space="preserve"> should open and close the initial prayer.</w:t>
      </w:r>
    </w:p>
    <w:p w14:paraId="31628725" w14:textId="4C030AD1" w:rsidR="000B0B1A" w:rsidRPr="006058EC" w:rsidRDefault="00E012B7" w:rsidP="00096718">
      <w:pPr>
        <w:ind w:left="360"/>
        <w:rPr>
          <w:rFonts w:cs="Arial"/>
          <w:sz w:val="22"/>
        </w:rPr>
      </w:pPr>
      <w:r>
        <w:rPr>
          <w:rFonts w:cs="Arial"/>
          <w:sz w:val="22"/>
        </w:rPr>
        <w:t>8. E</w:t>
      </w:r>
      <w:r w:rsidR="00B4760F" w:rsidRPr="006058EC">
        <w:rPr>
          <w:rFonts w:cs="Arial"/>
          <w:sz w:val="22"/>
        </w:rPr>
        <w:t>mphasiz</w:t>
      </w:r>
      <w:r>
        <w:rPr>
          <w:rFonts w:cs="Arial"/>
          <w:sz w:val="22"/>
        </w:rPr>
        <w:t>e</w:t>
      </w:r>
      <w:r w:rsidR="00B4760F" w:rsidRPr="006058EC">
        <w:rPr>
          <w:rFonts w:cs="Arial"/>
          <w:sz w:val="22"/>
        </w:rPr>
        <w:t xml:space="preserve"> the study for that evening.</w:t>
      </w:r>
    </w:p>
    <w:p w14:paraId="620C6175" w14:textId="4D3A3AD3" w:rsidR="00B4760F" w:rsidRDefault="00E012B7" w:rsidP="00096718">
      <w:pPr>
        <w:ind w:left="360"/>
        <w:rPr>
          <w:rFonts w:cs="Arial"/>
          <w:sz w:val="22"/>
        </w:rPr>
      </w:pPr>
      <w:r>
        <w:rPr>
          <w:rFonts w:cs="Arial"/>
          <w:sz w:val="22"/>
        </w:rPr>
        <w:t>9</w:t>
      </w:r>
      <w:r w:rsidR="00B4760F" w:rsidRPr="006058EC">
        <w:rPr>
          <w:rFonts w:cs="Arial"/>
          <w:sz w:val="22"/>
        </w:rPr>
        <w:t xml:space="preserve">. </w:t>
      </w:r>
      <w:r w:rsidR="000B0B1A" w:rsidRPr="006058EC">
        <w:rPr>
          <w:rFonts w:cs="Arial"/>
          <w:sz w:val="22"/>
        </w:rPr>
        <w:t>C</w:t>
      </w:r>
      <w:r w:rsidR="00B4760F" w:rsidRPr="006058EC">
        <w:rPr>
          <w:rFonts w:cs="Arial"/>
          <w:sz w:val="22"/>
        </w:rPr>
        <w:t xml:space="preserve">lose </w:t>
      </w:r>
      <w:r w:rsidR="000B0B1A" w:rsidRPr="006058EC">
        <w:rPr>
          <w:rFonts w:cs="Arial"/>
          <w:sz w:val="22"/>
        </w:rPr>
        <w:t xml:space="preserve">the time </w:t>
      </w:r>
      <w:r w:rsidR="00B4760F" w:rsidRPr="006058EC">
        <w:rPr>
          <w:rFonts w:cs="Arial"/>
          <w:sz w:val="22"/>
        </w:rPr>
        <w:t>in prayer.</w:t>
      </w:r>
    </w:p>
    <w:p w14:paraId="4DEF9AD3" w14:textId="6A32818E" w:rsidR="00E012B7" w:rsidRDefault="00E012B7" w:rsidP="00096718">
      <w:pPr>
        <w:ind w:left="360"/>
        <w:rPr>
          <w:rFonts w:cs="Arial"/>
          <w:sz w:val="22"/>
        </w:rPr>
      </w:pPr>
      <w:r>
        <w:rPr>
          <w:rFonts w:cs="Arial"/>
          <w:sz w:val="22"/>
        </w:rPr>
        <w:t>10. Choose someone different each week.</w:t>
      </w:r>
    </w:p>
    <w:p w14:paraId="2EA113DB" w14:textId="77777777" w:rsidR="00E012B7" w:rsidRPr="006058EC" w:rsidRDefault="00E012B7" w:rsidP="00096718">
      <w:pPr>
        <w:ind w:left="360"/>
        <w:rPr>
          <w:rFonts w:cs="Arial"/>
          <w:sz w:val="22"/>
        </w:rPr>
      </w:pPr>
    </w:p>
    <w:p w14:paraId="3C66FC8C" w14:textId="07CE61FD" w:rsidR="00FC7A04" w:rsidRPr="006058EC" w:rsidRDefault="00685DF5" w:rsidP="00096718">
      <w:pPr>
        <w:rPr>
          <w:rFonts w:cs="Arial"/>
          <w:sz w:val="22"/>
        </w:rPr>
      </w:pPr>
      <w:r w:rsidRPr="00685DF5">
        <w:rPr>
          <w:rFonts w:cs="Arial"/>
          <w:sz w:val="22"/>
          <w:u w:val="single"/>
        </w:rPr>
        <w:t>LOCATION</w:t>
      </w:r>
      <w:r>
        <w:rPr>
          <w:rFonts w:cs="Arial"/>
          <w:sz w:val="22"/>
        </w:rPr>
        <w:t xml:space="preserve">: </w:t>
      </w:r>
      <w:r w:rsidRPr="00685DF5">
        <w:rPr>
          <w:rFonts w:cs="Arial"/>
          <w:sz w:val="22"/>
        </w:rPr>
        <w:t>Provide Proper Physical Space</w:t>
      </w:r>
      <w:r w:rsidR="0074167A" w:rsidRPr="006058EC">
        <w:rPr>
          <w:rFonts w:cs="Arial"/>
          <w:sz w:val="22"/>
        </w:rPr>
        <w:t xml:space="preserve">: </w:t>
      </w:r>
      <w:r w:rsidR="0085429D" w:rsidRPr="006058EC">
        <w:rPr>
          <w:rFonts w:cs="Arial"/>
          <w:sz w:val="22"/>
        </w:rPr>
        <w:t>Meet In A Comfortable</w:t>
      </w:r>
      <w:r w:rsidR="007D072B" w:rsidRPr="006058EC">
        <w:rPr>
          <w:rFonts w:cs="Arial"/>
          <w:sz w:val="22"/>
        </w:rPr>
        <w:t>,</w:t>
      </w:r>
      <w:r w:rsidR="0085429D" w:rsidRPr="006058EC">
        <w:rPr>
          <w:rFonts w:cs="Arial"/>
          <w:sz w:val="22"/>
        </w:rPr>
        <w:t xml:space="preserve"> Quiet</w:t>
      </w:r>
      <w:r w:rsidR="00D85251" w:rsidRPr="006058EC">
        <w:rPr>
          <w:rFonts w:cs="Arial"/>
          <w:sz w:val="22"/>
        </w:rPr>
        <w:t>, Easily Accessed</w:t>
      </w:r>
      <w:r w:rsidR="0085429D" w:rsidRPr="006058EC">
        <w:rPr>
          <w:rFonts w:cs="Arial"/>
          <w:sz w:val="22"/>
        </w:rPr>
        <w:t xml:space="preserve"> </w:t>
      </w:r>
      <w:r w:rsidR="007D072B" w:rsidRPr="006058EC">
        <w:rPr>
          <w:rFonts w:cs="Arial"/>
          <w:sz w:val="22"/>
        </w:rPr>
        <w:t>Location</w:t>
      </w:r>
      <w:r w:rsidR="0085429D" w:rsidRPr="006058EC">
        <w:rPr>
          <w:rFonts w:cs="Arial"/>
          <w:sz w:val="22"/>
        </w:rPr>
        <w:t>:</w:t>
      </w:r>
    </w:p>
    <w:p w14:paraId="43BF691C" w14:textId="77777777" w:rsidR="00685DF5" w:rsidRPr="00F87C66" w:rsidRDefault="00685DF5" w:rsidP="00685DF5">
      <w:pPr>
        <w:ind w:left="360"/>
        <w:rPr>
          <w:rFonts w:cs="Arial"/>
          <w:szCs w:val="24"/>
        </w:rPr>
      </w:pPr>
      <w:r w:rsidRPr="00F87C66">
        <w:rPr>
          <w:rFonts w:cs="Arial"/>
          <w:szCs w:val="24"/>
        </w:rPr>
        <w:t>1. The local Starbucks might be a lot of fun, but the distractions will stall learning and communication.</w:t>
      </w:r>
    </w:p>
    <w:p w14:paraId="21301CC8" w14:textId="77777777" w:rsidR="00685DF5" w:rsidRPr="00F87C66" w:rsidRDefault="00685DF5" w:rsidP="00685DF5">
      <w:pPr>
        <w:ind w:left="360"/>
        <w:rPr>
          <w:rFonts w:cs="Arial"/>
          <w:szCs w:val="24"/>
        </w:rPr>
      </w:pPr>
      <w:r w:rsidRPr="00F87C66">
        <w:rPr>
          <w:rFonts w:cs="Arial"/>
          <w:szCs w:val="24"/>
        </w:rPr>
        <w:t>2. Choose a comfortable central location for the participants.</w:t>
      </w:r>
    </w:p>
    <w:p w14:paraId="4DCCF4AE" w14:textId="77777777" w:rsidR="00685DF5" w:rsidRPr="00F87C66" w:rsidRDefault="00685DF5" w:rsidP="00685DF5">
      <w:pPr>
        <w:ind w:left="360"/>
        <w:rPr>
          <w:rFonts w:cs="Arial"/>
          <w:szCs w:val="24"/>
        </w:rPr>
      </w:pPr>
      <w:r w:rsidRPr="00F87C66">
        <w:rPr>
          <w:rFonts w:cs="Arial"/>
          <w:szCs w:val="24"/>
        </w:rPr>
        <w:t>3. Visit the location at the time of the event if possible.</w:t>
      </w:r>
    </w:p>
    <w:p w14:paraId="4AD390C0" w14:textId="77777777" w:rsidR="00685DF5" w:rsidRPr="00F87C66" w:rsidRDefault="00685DF5" w:rsidP="00685DF5">
      <w:pPr>
        <w:ind w:left="360"/>
        <w:rPr>
          <w:rFonts w:cs="Arial"/>
          <w:szCs w:val="24"/>
        </w:rPr>
      </w:pPr>
      <w:r w:rsidRPr="00F87C66">
        <w:rPr>
          <w:rFonts w:cs="Arial"/>
          <w:szCs w:val="24"/>
        </w:rPr>
        <w:t>4. Control the atmosphere.  Make sure the location is not too hot or cold and not too bright or dark.</w:t>
      </w:r>
    </w:p>
    <w:p w14:paraId="3164F1EA" w14:textId="77777777" w:rsidR="00685DF5" w:rsidRPr="00F87C66" w:rsidRDefault="00685DF5" w:rsidP="00685DF5">
      <w:pPr>
        <w:ind w:left="360"/>
        <w:rPr>
          <w:rFonts w:cs="Arial"/>
          <w:szCs w:val="24"/>
        </w:rPr>
      </w:pPr>
      <w:r w:rsidRPr="00F87C66">
        <w:rPr>
          <w:rFonts w:cs="Arial"/>
          <w:szCs w:val="24"/>
        </w:rPr>
        <w:t>5. Parking close to the facility is imperative when working with seniors.</w:t>
      </w:r>
    </w:p>
    <w:p w14:paraId="08A16186" w14:textId="77777777" w:rsidR="00685DF5" w:rsidRPr="00F87C66" w:rsidRDefault="00685DF5" w:rsidP="00685DF5">
      <w:pPr>
        <w:ind w:left="360"/>
        <w:rPr>
          <w:rFonts w:cs="Arial"/>
          <w:szCs w:val="24"/>
        </w:rPr>
      </w:pPr>
      <w:r w:rsidRPr="00F87C66">
        <w:rPr>
          <w:rFonts w:cs="Arial"/>
          <w:szCs w:val="24"/>
        </w:rPr>
        <w:t>6. Wheelchair, walker, and even scooter access is critical.</w:t>
      </w:r>
    </w:p>
    <w:p w14:paraId="51B39C43" w14:textId="77777777" w:rsidR="00685DF5" w:rsidRPr="00685DF5" w:rsidRDefault="00685DF5" w:rsidP="00685DF5">
      <w:pPr>
        <w:rPr>
          <w:rFonts w:cs="Arial"/>
          <w:szCs w:val="24"/>
        </w:rPr>
      </w:pPr>
      <w:r w:rsidRPr="00685DF5">
        <w:rPr>
          <w:rFonts w:cs="Arial"/>
          <w:szCs w:val="24"/>
          <w:u w:val="single"/>
        </w:rPr>
        <w:t>EVANGELISM</w:t>
      </w:r>
      <w:r w:rsidRPr="00685DF5">
        <w:rPr>
          <w:rFonts w:cs="Arial"/>
          <w:szCs w:val="24"/>
        </w:rPr>
        <w:t>: Invite other seniors to the study.</w:t>
      </w:r>
    </w:p>
    <w:p w14:paraId="727EA528" w14:textId="77777777" w:rsidR="00685DF5" w:rsidRPr="00F87C66" w:rsidRDefault="00685DF5" w:rsidP="00685DF5">
      <w:pPr>
        <w:ind w:left="720"/>
        <w:rPr>
          <w:rFonts w:cs="Arial"/>
          <w:szCs w:val="24"/>
        </w:rPr>
      </w:pPr>
      <w:r w:rsidRPr="00F87C66">
        <w:rPr>
          <w:rFonts w:cs="Arial"/>
          <w:szCs w:val="24"/>
        </w:rPr>
        <w:t xml:space="preserve">1. Reach out to other seniors with whom you come in contact. </w:t>
      </w:r>
    </w:p>
    <w:p w14:paraId="7F92E22B" w14:textId="77777777" w:rsidR="00685DF5" w:rsidRPr="00F87C66" w:rsidRDefault="00685DF5" w:rsidP="00685DF5">
      <w:pPr>
        <w:ind w:left="720"/>
        <w:rPr>
          <w:rFonts w:cs="Arial"/>
          <w:szCs w:val="24"/>
        </w:rPr>
      </w:pPr>
      <w:r w:rsidRPr="00F87C66">
        <w:rPr>
          <w:rFonts w:cs="Arial"/>
          <w:szCs w:val="24"/>
        </w:rPr>
        <w:t>2. Encourage participants to invite their family, friends, and neighbors to the study.</w:t>
      </w:r>
    </w:p>
    <w:p w14:paraId="40FB8887" w14:textId="77777777" w:rsidR="00685DF5" w:rsidRPr="00F87C66" w:rsidRDefault="00685DF5" w:rsidP="00685DF5">
      <w:pPr>
        <w:ind w:left="720"/>
        <w:rPr>
          <w:rFonts w:cs="Arial"/>
          <w:szCs w:val="24"/>
        </w:rPr>
      </w:pPr>
      <w:r w:rsidRPr="00F87C66">
        <w:rPr>
          <w:rFonts w:cs="Arial"/>
          <w:szCs w:val="24"/>
        </w:rPr>
        <w:t>3. Incorporate the Gospel message in every meeting.</w:t>
      </w:r>
    </w:p>
    <w:p w14:paraId="7302D875" w14:textId="77777777" w:rsidR="00685DF5" w:rsidRPr="00685DF5" w:rsidRDefault="00685DF5" w:rsidP="00685DF5">
      <w:pPr>
        <w:rPr>
          <w:rFonts w:cs="Arial"/>
          <w:szCs w:val="24"/>
        </w:rPr>
      </w:pPr>
      <w:r w:rsidRPr="00685DF5">
        <w:rPr>
          <w:rFonts w:cs="Arial"/>
          <w:szCs w:val="24"/>
          <w:u w:val="single"/>
        </w:rPr>
        <w:t>EXTERNAL COMMUNICATION</w:t>
      </w:r>
      <w:r w:rsidRPr="00685DF5">
        <w:rPr>
          <w:rFonts w:cs="Arial"/>
          <w:szCs w:val="24"/>
        </w:rPr>
        <w:t xml:space="preserve">: </w:t>
      </w:r>
      <w:r w:rsidRPr="00685DF5">
        <w:rPr>
          <w:rFonts w:cs="Arial"/>
          <w:szCs w:val="24"/>
          <w:u w:val="single"/>
        </w:rPr>
        <w:t>GET TO KNOW THE CLASS</w:t>
      </w:r>
    </w:p>
    <w:p w14:paraId="4F36EAD4" w14:textId="77777777" w:rsidR="00685DF5" w:rsidRPr="00F87C66" w:rsidRDefault="00685DF5" w:rsidP="00685DF5">
      <w:pPr>
        <w:ind w:left="720"/>
        <w:rPr>
          <w:rFonts w:cs="Arial"/>
          <w:szCs w:val="24"/>
        </w:rPr>
      </w:pPr>
      <w:r w:rsidRPr="00F87C66">
        <w:rPr>
          <w:rFonts w:cs="Arial"/>
          <w:szCs w:val="24"/>
        </w:rPr>
        <w:t>1. Make it a habit to communicate every week with those who are in the study.</w:t>
      </w:r>
    </w:p>
    <w:p w14:paraId="08DB9744" w14:textId="77777777" w:rsidR="00685DF5" w:rsidRPr="00F87C66" w:rsidRDefault="00685DF5" w:rsidP="00685DF5">
      <w:pPr>
        <w:ind w:left="720"/>
        <w:rPr>
          <w:rFonts w:cs="Arial"/>
          <w:szCs w:val="24"/>
        </w:rPr>
      </w:pPr>
      <w:r w:rsidRPr="00F87C66">
        <w:rPr>
          <w:rFonts w:cs="Arial"/>
          <w:szCs w:val="24"/>
        </w:rPr>
        <w:t>2. Meet one-on-one in social settings outside the study.</w:t>
      </w:r>
    </w:p>
    <w:p w14:paraId="6B46D3C8" w14:textId="77777777" w:rsidR="00685DF5" w:rsidRPr="00F87C66" w:rsidRDefault="00685DF5" w:rsidP="00685DF5">
      <w:pPr>
        <w:ind w:left="720"/>
        <w:rPr>
          <w:rFonts w:cs="Arial"/>
          <w:szCs w:val="24"/>
        </w:rPr>
      </w:pPr>
      <w:r w:rsidRPr="00F87C66">
        <w:rPr>
          <w:rFonts w:cs="Arial"/>
          <w:szCs w:val="24"/>
        </w:rPr>
        <w:t>3. If everyone is retired, there should be many opportunities to meet both socially and in the study.</w:t>
      </w:r>
    </w:p>
    <w:sectPr w:rsidR="00685DF5" w:rsidRPr="00F87C66" w:rsidSect="00E0044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60E0CB" w14:textId="77777777" w:rsidR="00A40FF8" w:rsidRDefault="00A40FF8" w:rsidP="00E00446">
      <w:pPr>
        <w:spacing w:after="0" w:line="240" w:lineRule="auto"/>
      </w:pPr>
      <w:r>
        <w:separator/>
      </w:r>
    </w:p>
  </w:endnote>
  <w:endnote w:type="continuationSeparator" w:id="0">
    <w:p w14:paraId="62C673FF" w14:textId="77777777" w:rsidR="00A40FF8" w:rsidRDefault="00A40FF8" w:rsidP="00E004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9CF77" w14:textId="77777777" w:rsidR="00E00446" w:rsidRDefault="00E004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87998282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6C9F8C35" w14:textId="14CD7714" w:rsidR="00E00446" w:rsidRPr="00E00446" w:rsidRDefault="00E00446">
        <w:pPr>
          <w:pStyle w:val="Footer"/>
          <w:jc w:val="center"/>
          <w:rPr>
            <w:sz w:val="20"/>
            <w:szCs w:val="20"/>
          </w:rPr>
        </w:pPr>
        <w:r w:rsidRPr="00E00446">
          <w:rPr>
            <w:sz w:val="20"/>
            <w:szCs w:val="20"/>
          </w:rPr>
          <w:fldChar w:fldCharType="begin"/>
        </w:r>
        <w:r w:rsidRPr="00E00446">
          <w:rPr>
            <w:sz w:val="20"/>
            <w:szCs w:val="20"/>
          </w:rPr>
          <w:instrText xml:space="preserve"> PAGE   \* MERGEFORMAT </w:instrText>
        </w:r>
        <w:r w:rsidRPr="00E00446">
          <w:rPr>
            <w:sz w:val="20"/>
            <w:szCs w:val="20"/>
          </w:rPr>
          <w:fldChar w:fldCharType="separate"/>
        </w:r>
        <w:r w:rsidRPr="00E00446">
          <w:rPr>
            <w:noProof/>
            <w:sz w:val="20"/>
            <w:szCs w:val="20"/>
          </w:rPr>
          <w:t>2</w:t>
        </w:r>
        <w:r w:rsidRPr="00E00446">
          <w:rPr>
            <w:noProof/>
            <w:sz w:val="20"/>
            <w:szCs w:val="20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B0299" w14:textId="77777777" w:rsidR="00E00446" w:rsidRDefault="00E004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8CF4BB" w14:textId="77777777" w:rsidR="00A40FF8" w:rsidRDefault="00A40FF8" w:rsidP="00E00446">
      <w:pPr>
        <w:spacing w:after="0" w:line="240" w:lineRule="auto"/>
      </w:pPr>
      <w:r>
        <w:separator/>
      </w:r>
    </w:p>
  </w:footnote>
  <w:footnote w:type="continuationSeparator" w:id="0">
    <w:p w14:paraId="1BF2A8D6" w14:textId="77777777" w:rsidR="00A40FF8" w:rsidRDefault="00A40FF8" w:rsidP="00E004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98121" w14:textId="77777777" w:rsidR="00E00446" w:rsidRDefault="00E004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78EF8E" w14:textId="77777777" w:rsidR="00E00446" w:rsidRDefault="00E0044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787AF4" w14:textId="77777777" w:rsidR="00E00446" w:rsidRDefault="00E004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07127E"/>
    <w:multiLevelType w:val="hybridMultilevel"/>
    <w:tmpl w:val="4288A5DA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3E546B1"/>
    <w:multiLevelType w:val="multilevel"/>
    <w:tmpl w:val="75526A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7DF5A61"/>
    <w:multiLevelType w:val="multilevel"/>
    <w:tmpl w:val="F2A0A5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C9572F9"/>
    <w:multiLevelType w:val="multilevel"/>
    <w:tmpl w:val="F982BC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A5009F5"/>
    <w:multiLevelType w:val="multilevel"/>
    <w:tmpl w:val="653ACE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FCC7C65"/>
    <w:multiLevelType w:val="multilevel"/>
    <w:tmpl w:val="1E6EB9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91692805">
    <w:abstractNumId w:val="2"/>
  </w:num>
  <w:num w:numId="2" w16cid:durableId="1142624303">
    <w:abstractNumId w:val="4"/>
  </w:num>
  <w:num w:numId="3" w16cid:durableId="1706756736">
    <w:abstractNumId w:val="3"/>
  </w:num>
  <w:num w:numId="4" w16cid:durableId="493224624">
    <w:abstractNumId w:val="1"/>
  </w:num>
  <w:num w:numId="5" w16cid:durableId="2126456736">
    <w:abstractNumId w:val="5"/>
  </w:num>
  <w:num w:numId="6" w16cid:durableId="6407654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MTE0NjYxMjSyMDVX0lEKTi0uzszPAymwqAUA/F6JbSwAAAA="/>
  </w:docVars>
  <w:rsids>
    <w:rsidRoot w:val="00B4760F"/>
    <w:rsid w:val="00003B24"/>
    <w:rsid w:val="0000668E"/>
    <w:rsid w:val="000223C9"/>
    <w:rsid w:val="00022D71"/>
    <w:rsid w:val="00043277"/>
    <w:rsid w:val="00047819"/>
    <w:rsid w:val="00050B7A"/>
    <w:rsid w:val="000511A3"/>
    <w:rsid w:val="00064548"/>
    <w:rsid w:val="00067BB0"/>
    <w:rsid w:val="000745F7"/>
    <w:rsid w:val="00080F20"/>
    <w:rsid w:val="000905CB"/>
    <w:rsid w:val="00096718"/>
    <w:rsid w:val="00097CB9"/>
    <w:rsid w:val="000A6A84"/>
    <w:rsid w:val="000B0B1A"/>
    <w:rsid w:val="000B7089"/>
    <w:rsid w:val="000C1D46"/>
    <w:rsid w:val="000C79E0"/>
    <w:rsid w:val="000D13FE"/>
    <w:rsid w:val="000D5D7F"/>
    <w:rsid w:val="000E11BC"/>
    <w:rsid w:val="000E3F75"/>
    <w:rsid w:val="000E7A59"/>
    <w:rsid w:val="000E7B0E"/>
    <w:rsid w:val="00103C6D"/>
    <w:rsid w:val="00106E4E"/>
    <w:rsid w:val="00114AFA"/>
    <w:rsid w:val="00125FED"/>
    <w:rsid w:val="00131261"/>
    <w:rsid w:val="00132CD8"/>
    <w:rsid w:val="00137807"/>
    <w:rsid w:val="001430FD"/>
    <w:rsid w:val="00147561"/>
    <w:rsid w:val="001505A2"/>
    <w:rsid w:val="00154BB3"/>
    <w:rsid w:val="001610C6"/>
    <w:rsid w:val="00172469"/>
    <w:rsid w:val="00181351"/>
    <w:rsid w:val="00181691"/>
    <w:rsid w:val="00182509"/>
    <w:rsid w:val="001A5E57"/>
    <w:rsid w:val="001B4C80"/>
    <w:rsid w:val="001B74E9"/>
    <w:rsid w:val="001D189F"/>
    <w:rsid w:val="001D1B1E"/>
    <w:rsid w:val="001E163F"/>
    <w:rsid w:val="002274D5"/>
    <w:rsid w:val="002327B5"/>
    <w:rsid w:val="002403CD"/>
    <w:rsid w:val="0024389F"/>
    <w:rsid w:val="002614AA"/>
    <w:rsid w:val="00286CD0"/>
    <w:rsid w:val="002B7251"/>
    <w:rsid w:val="002C3FAB"/>
    <w:rsid w:val="002C7CF9"/>
    <w:rsid w:val="002D3245"/>
    <w:rsid w:val="002F510A"/>
    <w:rsid w:val="00323807"/>
    <w:rsid w:val="0032450E"/>
    <w:rsid w:val="00333343"/>
    <w:rsid w:val="00333D43"/>
    <w:rsid w:val="0036077B"/>
    <w:rsid w:val="00364107"/>
    <w:rsid w:val="00366151"/>
    <w:rsid w:val="00366231"/>
    <w:rsid w:val="003925BC"/>
    <w:rsid w:val="003B3370"/>
    <w:rsid w:val="003B40B4"/>
    <w:rsid w:val="003C1049"/>
    <w:rsid w:val="003C722A"/>
    <w:rsid w:val="003D2920"/>
    <w:rsid w:val="003D73C9"/>
    <w:rsid w:val="003E6DE8"/>
    <w:rsid w:val="003F4EE7"/>
    <w:rsid w:val="004162B9"/>
    <w:rsid w:val="004270CD"/>
    <w:rsid w:val="00427712"/>
    <w:rsid w:val="00434E6E"/>
    <w:rsid w:val="00446916"/>
    <w:rsid w:val="0045124B"/>
    <w:rsid w:val="00461D6B"/>
    <w:rsid w:val="004707B5"/>
    <w:rsid w:val="00470A46"/>
    <w:rsid w:val="00480877"/>
    <w:rsid w:val="0049751D"/>
    <w:rsid w:val="004A7D4A"/>
    <w:rsid w:val="004C3121"/>
    <w:rsid w:val="004C6E7C"/>
    <w:rsid w:val="004E52F8"/>
    <w:rsid w:val="0051756C"/>
    <w:rsid w:val="00522D82"/>
    <w:rsid w:val="005339A2"/>
    <w:rsid w:val="0053497E"/>
    <w:rsid w:val="00535BD4"/>
    <w:rsid w:val="00541306"/>
    <w:rsid w:val="005512B8"/>
    <w:rsid w:val="005550BB"/>
    <w:rsid w:val="00556FBF"/>
    <w:rsid w:val="0055718D"/>
    <w:rsid w:val="00574CD8"/>
    <w:rsid w:val="00594DDD"/>
    <w:rsid w:val="005A0D89"/>
    <w:rsid w:val="005A30A8"/>
    <w:rsid w:val="005B0A48"/>
    <w:rsid w:val="005C3603"/>
    <w:rsid w:val="005C6349"/>
    <w:rsid w:val="005C7473"/>
    <w:rsid w:val="005E3321"/>
    <w:rsid w:val="006058EC"/>
    <w:rsid w:val="00636AD4"/>
    <w:rsid w:val="006422D8"/>
    <w:rsid w:val="0065762A"/>
    <w:rsid w:val="0066272A"/>
    <w:rsid w:val="00663DEA"/>
    <w:rsid w:val="00665A61"/>
    <w:rsid w:val="006742B0"/>
    <w:rsid w:val="00685DF5"/>
    <w:rsid w:val="00693FD3"/>
    <w:rsid w:val="006A03B7"/>
    <w:rsid w:val="006D72A0"/>
    <w:rsid w:val="006E6D76"/>
    <w:rsid w:val="006F72E2"/>
    <w:rsid w:val="00707C42"/>
    <w:rsid w:val="0074167A"/>
    <w:rsid w:val="00743420"/>
    <w:rsid w:val="0074466C"/>
    <w:rsid w:val="00744733"/>
    <w:rsid w:val="00746AC5"/>
    <w:rsid w:val="00752550"/>
    <w:rsid w:val="00753FEB"/>
    <w:rsid w:val="0075434A"/>
    <w:rsid w:val="00775FA5"/>
    <w:rsid w:val="007827EF"/>
    <w:rsid w:val="007A7B89"/>
    <w:rsid w:val="007B60FE"/>
    <w:rsid w:val="007B70C1"/>
    <w:rsid w:val="007D072B"/>
    <w:rsid w:val="007D3C17"/>
    <w:rsid w:val="007E55EB"/>
    <w:rsid w:val="00801164"/>
    <w:rsid w:val="008210BF"/>
    <w:rsid w:val="00827273"/>
    <w:rsid w:val="008333A4"/>
    <w:rsid w:val="00846CBB"/>
    <w:rsid w:val="0085429D"/>
    <w:rsid w:val="0086034A"/>
    <w:rsid w:val="008609AC"/>
    <w:rsid w:val="00891AE2"/>
    <w:rsid w:val="00895EE4"/>
    <w:rsid w:val="008C308D"/>
    <w:rsid w:val="008D4B58"/>
    <w:rsid w:val="008D5272"/>
    <w:rsid w:val="008E6542"/>
    <w:rsid w:val="009029A6"/>
    <w:rsid w:val="00932263"/>
    <w:rsid w:val="009326FB"/>
    <w:rsid w:val="0093606C"/>
    <w:rsid w:val="00941E4D"/>
    <w:rsid w:val="0096142A"/>
    <w:rsid w:val="00980D50"/>
    <w:rsid w:val="00986412"/>
    <w:rsid w:val="009A4B59"/>
    <w:rsid w:val="009C241B"/>
    <w:rsid w:val="009D28A5"/>
    <w:rsid w:val="009E1A80"/>
    <w:rsid w:val="009F5232"/>
    <w:rsid w:val="00A10F2F"/>
    <w:rsid w:val="00A26830"/>
    <w:rsid w:val="00A3117F"/>
    <w:rsid w:val="00A407AB"/>
    <w:rsid w:val="00A40FF8"/>
    <w:rsid w:val="00A4262E"/>
    <w:rsid w:val="00A4551F"/>
    <w:rsid w:val="00A50D6B"/>
    <w:rsid w:val="00A51962"/>
    <w:rsid w:val="00A53CDB"/>
    <w:rsid w:val="00A54328"/>
    <w:rsid w:val="00A57F1C"/>
    <w:rsid w:val="00A6114A"/>
    <w:rsid w:val="00A7003E"/>
    <w:rsid w:val="00A7399A"/>
    <w:rsid w:val="00A73E4A"/>
    <w:rsid w:val="00A75888"/>
    <w:rsid w:val="00A8162A"/>
    <w:rsid w:val="00A9703C"/>
    <w:rsid w:val="00AA0DC0"/>
    <w:rsid w:val="00AB6E78"/>
    <w:rsid w:val="00AE084B"/>
    <w:rsid w:val="00B00C24"/>
    <w:rsid w:val="00B1184D"/>
    <w:rsid w:val="00B20BE0"/>
    <w:rsid w:val="00B23316"/>
    <w:rsid w:val="00B3694A"/>
    <w:rsid w:val="00B402F1"/>
    <w:rsid w:val="00B45D0B"/>
    <w:rsid w:val="00B471D6"/>
    <w:rsid w:val="00B4760F"/>
    <w:rsid w:val="00B54351"/>
    <w:rsid w:val="00B55F57"/>
    <w:rsid w:val="00B64AF7"/>
    <w:rsid w:val="00B80204"/>
    <w:rsid w:val="00B84A78"/>
    <w:rsid w:val="00B86F3D"/>
    <w:rsid w:val="00B907D5"/>
    <w:rsid w:val="00B932F4"/>
    <w:rsid w:val="00BA0C3F"/>
    <w:rsid w:val="00BC3367"/>
    <w:rsid w:val="00BD23A2"/>
    <w:rsid w:val="00BE1F17"/>
    <w:rsid w:val="00BF302A"/>
    <w:rsid w:val="00C2615C"/>
    <w:rsid w:val="00C34178"/>
    <w:rsid w:val="00C676F0"/>
    <w:rsid w:val="00C67AA4"/>
    <w:rsid w:val="00C751F2"/>
    <w:rsid w:val="00C90859"/>
    <w:rsid w:val="00CA333D"/>
    <w:rsid w:val="00CA6510"/>
    <w:rsid w:val="00CB1DC0"/>
    <w:rsid w:val="00CB3015"/>
    <w:rsid w:val="00CC6E30"/>
    <w:rsid w:val="00CD0E78"/>
    <w:rsid w:val="00CE08FB"/>
    <w:rsid w:val="00CE5EBE"/>
    <w:rsid w:val="00CE6B5A"/>
    <w:rsid w:val="00CF4FF4"/>
    <w:rsid w:val="00D3676C"/>
    <w:rsid w:val="00D461D6"/>
    <w:rsid w:val="00D570AF"/>
    <w:rsid w:val="00D732B5"/>
    <w:rsid w:val="00D82126"/>
    <w:rsid w:val="00D85251"/>
    <w:rsid w:val="00DA28C6"/>
    <w:rsid w:val="00DA5121"/>
    <w:rsid w:val="00DB76FA"/>
    <w:rsid w:val="00DC0A42"/>
    <w:rsid w:val="00DC2441"/>
    <w:rsid w:val="00DC4863"/>
    <w:rsid w:val="00DE02EA"/>
    <w:rsid w:val="00DE1559"/>
    <w:rsid w:val="00DF1432"/>
    <w:rsid w:val="00DF1B77"/>
    <w:rsid w:val="00E00446"/>
    <w:rsid w:val="00E012B7"/>
    <w:rsid w:val="00E133B2"/>
    <w:rsid w:val="00E25FE0"/>
    <w:rsid w:val="00E27E7A"/>
    <w:rsid w:val="00E3246F"/>
    <w:rsid w:val="00E3388C"/>
    <w:rsid w:val="00E4117E"/>
    <w:rsid w:val="00E470C2"/>
    <w:rsid w:val="00E5355D"/>
    <w:rsid w:val="00E60E51"/>
    <w:rsid w:val="00E64A14"/>
    <w:rsid w:val="00E678EA"/>
    <w:rsid w:val="00E73D72"/>
    <w:rsid w:val="00E756D5"/>
    <w:rsid w:val="00E93AB9"/>
    <w:rsid w:val="00E953DE"/>
    <w:rsid w:val="00E97859"/>
    <w:rsid w:val="00ED3711"/>
    <w:rsid w:val="00ED4558"/>
    <w:rsid w:val="00EE7D88"/>
    <w:rsid w:val="00EF0091"/>
    <w:rsid w:val="00F00F41"/>
    <w:rsid w:val="00F05EE6"/>
    <w:rsid w:val="00F21A37"/>
    <w:rsid w:val="00F233B6"/>
    <w:rsid w:val="00F243D2"/>
    <w:rsid w:val="00F333D4"/>
    <w:rsid w:val="00F37358"/>
    <w:rsid w:val="00F41066"/>
    <w:rsid w:val="00F57C0D"/>
    <w:rsid w:val="00F6186D"/>
    <w:rsid w:val="00F62A0D"/>
    <w:rsid w:val="00F64342"/>
    <w:rsid w:val="00F71E68"/>
    <w:rsid w:val="00F776DF"/>
    <w:rsid w:val="00F9683D"/>
    <w:rsid w:val="00FA31FB"/>
    <w:rsid w:val="00FC23ED"/>
    <w:rsid w:val="00FC6198"/>
    <w:rsid w:val="00FC7A04"/>
    <w:rsid w:val="00FE2FF6"/>
    <w:rsid w:val="00FF6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F3EC3B"/>
  <w15:chartTrackingRefBased/>
  <w15:docId w15:val="{F1B049B5-DB04-4F20-8FFC-A1884DE2C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4AF7"/>
    <w:pPr>
      <w:spacing w:after="120" w:line="283" w:lineRule="auto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4760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E678EA"/>
    <w:pPr>
      <w:keepNext/>
      <w:widowControl w:val="0"/>
      <w:kinsoku w:val="0"/>
      <w:spacing w:line="240" w:lineRule="auto"/>
      <w:outlineLvl w:val="1"/>
    </w:pPr>
    <w:rPr>
      <w:rFonts w:ascii="Castellar" w:eastAsiaTheme="minorEastAsia" w:hAnsi="Castellar" w:cs="Arial"/>
      <w:b/>
      <w:bCs/>
      <w:iCs/>
      <w:color w:val="000000"/>
      <w:spacing w:val="26"/>
      <w:sz w:val="28"/>
      <w:szCs w:val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476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4">
    <w:name w:val="heading 4"/>
    <w:basedOn w:val="Normal"/>
    <w:link w:val="Heading4Char"/>
    <w:uiPriority w:val="9"/>
    <w:qFormat/>
    <w:rsid w:val="00B4760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Scripture">
    <w:name w:val="1 Scripture"/>
    <w:basedOn w:val="Normal"/>
    <w:link w:val="1ScriptureChar"/>
    <w:qFormat/>
    <w:rsid w:val="00427712"/>
    <w:pPr>
      <w:widowControl w:val="0"/>
      <w:ind w:left="576" w:right="576"/>
      <w:jc w:val="both"/>
    </w:pPr>
  </w:style>
  <w:style w:type="character" w:customStyle="1" w:styleId="1ScriptureChar">
    <w:name w:val="1 Scripture Char"/>
    <w:link w:val="1Scripture"/>
    <w:rsid w:val="00427712"/>
    <w:rPr>
      <w:rFonts w:ascii="Arial" w:hAnsi="Arial"/>
    </w:rPr>
  </w:style>
  <w:style w:type="character" w:customStyle="1" w:styleId="Heading2Char">
    <w:name w:val="Heading 2 Char"/>
    <w:basedOn w:val="DefaultParagraphFont"/>
    <w:link w:val="Heading2"/>
    <w:rsid w:val="00E678EA"/>
    <w:rPr>
      <w:rFonts w:ascii="Castellar" w:eastAsiaTheme="minorEastAsia" w:hAnsi="Castellar" w:cs="Arial"/>
      <w:b/>
      <w:bCs/>
      <w:iCs/>
      <w:color w:val="000000"/>
      <w:spacing w:val="26"/>
      <w:sz w:val="28"/>
      <w:szCs w:val="40"/>
    </w:rPr>
  </w:style>
  <w:style w:type="paragraph" w:styleId="Title">
    <w:name w:val="Title"/>
    <w:basedOn w:val="Normal"/>
    <w:next w:val="Normal"/>
    <w:link w:val="TitleChar"/>
    <w:uiPriority w:val="10"/>
    <w:rsid w:val="00E678EA"/>
    <w:pPr>
      <w:widowControl w:val="0"/>
      <w:kinsoku w:val="0"/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78E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4Char">
    <w:name w:val="Heading 4 Char"/>
    <w:basedOn w:val="DefaultParagraphFont"/>
    <w:link w:val="Heading4"/>
    <w:uiPriority w:val="9"/>
    <w:rsid w:val="00B4760F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text">
    <w:name w:val="text"/>
    <w:basedOn w:val="Normal"/>
    <w:rsid w:val="00B476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476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4760F"/>
    <w:rPr>
      <w:color w:val="0000FF"/>
      <w:u w:val="single"/>
    </w:rPr>
  </w:style>
  <w:style w:type="character" w:customStyle="1" w:styleId="item-byline">
    <w:name w:val="item-byline"/>
    <w:basedOn w:val="DefaultParagraphFont"/>
    <w:rsid w:val="00B4760F"/>
  </w:style>
  <w:style w:type="character" w:customStyle="1" w:styleId="item-category">
    <w:name w:val="item-category"/>
    <w:basedOn w:val="DefaultParagraphFont"/>
    <w:rsid w:val="00B4760F"/>
  </w:style>
  <w:style w:type="paragraph" w:styleId="NormalWeb">
    <w:name w:val="Normal (Web)"/>
    <w:basedOn w:val="Normal"/>
    <w:uiPriority w:val="99"/>
    <w:semiHidden/>
    <w:unhideWhenUsed/>
    <w:rsid w:val="00B476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Emphasis">
    <w:name w:val="Emphasis"/>
    <w:basedOn w:val="DefaultParagraphFont"/>
    <w:uiPriority w:val="20"/>
    <w:qFormat/>
    <w:rsid w:val="00B4760F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B4760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itation">
    <w:name w:val="citation"/>
    <w:basedOn w:val="DefaultParagraphFont"/>
    <w:rsid w:val="00B4760F"/>
  </w:style>
  <w:style w:type="paragraph" w:customStyle="1" w:styleId="bio">
    <w:name w:val="bio"/>
    <w:basedOn w:val="Normal"/>
    <w:rsid w:val="00B476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styleId="NoSpacing">
    <w:name w:val="No Spacing"/>
    <w:uiPriority w:val="1"/>
    <w:qFormat/>
    <w:rsid w:val="00B4760F"/>
    <w:pPr>
      <w:spacing w:after="0" w:line="240" w:lineRule="auto"/>
    </w:pPr>
    <w:rPr>
      <w:rFonts w:ascii="Arial" w:hAnsi="Arial"/>
    </w:rPr>
  </w:style>
  <w:style w:type="paragraph" w:styleId="Header">
    <w:name w:val="header"/>
    <w:basedOn w:val="Normal"/>
    <w:link w:val="HeaderChar"/>
    <w:uiPriority w:val="99"/>
    <w:unhideWhenUsed/>
    <w:rsid w:val="00E004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0446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E004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0446"/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685D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43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15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958151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7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664524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5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27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79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5</TotalTime>
  <Pages>3</Pages>
  <Words>786</Words>
  <Characters>448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hitchcock</dc:creator>
  <cp:keywords/>
  <dc:description/>
  <cp:lastModifiedBy>bruce hitchcock</cp:lastModifiedBy>
  <cp:revision>41</cp:revision>
  <cp:lastPrinted>2022-01-29T13:34:00Z</cp:lastPrinted>
  <dcterms:created xsi:type="dcterms:W3CDTF">2021-12-15T13:02:00Z</dcterms:created>
  <dcterms:modified xsi:type="dcterms:W3CDTF">2023-01-12T19:38:00Z</dcterms:modified>
</cp:coreProperties>
</file>